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F534E" w14:textId="1658348E" w:rsidR="00C830B2" w:rsidRPr="00A031A0" w:rsidRDefault="00C830B2" w:rsidP="00FC6049">
      <w:pPr>
        <w:spacing w:after="0" w:line="360" w:lineRule="auto"/>
        <w:ind w:left="0" w:firstLine="0"/>
        <w:contextualSpacing/>
        <w:jc w:val="left"/>
        <w:rPr>
          <w:rFonts w:asciiTheme="minorHAnsi" w:hAnsiTheme="minorHAnsi" w:cstheme="minorHAnsi"/>
          <w:b/>
          <w:color w:val="auto"/>
          <w:sz w:val="22"/>
        </w:rPr>
      </w:pPr>
      <w:r w:rsidRPr="00C830B2">
        <w:rPr>
          <w:rFonts w:asciiTheme="minorHAnsi" w:hAnsiTheme="minorHAnsi" w:cstheme="minorHAnsi"/>
          <w:b/>
          <w:szCs w:val="24"/>
        </w:rPr>
        <w:t>Załącznik 1</w:t>
      </w:r>
    </w:p>
    <w:p w14:paraId="502B86EA" w14:textId="6B714E55" w:rsidR="00C830B2" w:rsidRDefault="00C830B2" w:rsidP="00FC6049">
      <w:pPr>
        <w:spacing w:after="0" w:line="360" w:lineRule="auto"/>
        <w:ind w:left="0" w:firstLine="0"/>
        <w:contextualSpacing/>
        <w:rPr>
          <w:rFonts w:asciiTheme="minorHAnsi" w:hAnsiTheme="minorHAnsi" w:cstheme="minorHAnsi"/>
          <w:b/>
          <w:szCs w:val="24"/>
        </w:rPr>
      </w:pPr>
    </w:p>
    <w:p w14:paraId="74D7012C" w14:textId="77777777" w:rsidR="009D130D" w:rsidRPr="00C830B2" w:rsidRDefault="009D130D" w:rsidP="00FC6049">
      <w:pPr>
        <w:spacing w:after="0" w:line="360" w:lineRule="auto"/>
        <w:ind w:left="0" w:firstLine="0"/>
        <w:contextualSpacing/>
        <w:rPr>
          <w:rFonts w:asciiTheme="minorHAnsi" w:hAnsiTheme="minorHAnsi" w:cstheme="minorHAnsi"/>
          <w:b/>
          <w:szCs w:val="24"/>
        </w:rPr>
      </w:pPr>
    </w:p>
    <w:p w14:paraId="55D4773E" w14:textId="090EA58A" w:rsidR="009D130D" w:rsidRPr="009D130D" w:rsidRDefault="009D130D" w:rsidP="009D130D">
      <w:pPr>
        <w:spacing w:after="0" w:line="360" w:lineRule="auto"/>
        <w:jc w:val="center"/>
        <w:rPr>
          <w:rFonts w:ascii="Calibri Light" w:eastAsia="Times New Roman" w:hAnsi="Calibri Light" w:cs="Calibri Light"/>
          <w:b/>
          <w:bCs/>
          <w:sz w:val="28"/>
        </w:rPr>
      </w:pPr>
      <w:r w:rsidRPr="009D130D">
        <w:rPr>
          <w:rFonts w:ascii="Calibri Light" w:eastAsia="Times New Roman" w:hAnsi="Calibri Light" w:cs="Calibri Light"/>
          <w:b/>
          <w:bCs/>
          <w:sz w:val="28"/>
        </w:rPr>
        <w:t>KARTA KANDYDATA NA STANOWISKO PROFESORA INSTYTUTU / PROFESORA</w:t>
      </w:r>
    </w:p>
    <w:p w14:paraId="11F14773" w14:textId="704EAF9C" w:rsidR="009D130D" w:rsidRDefault="009D130D" w:rsidP="009D130D">
      <w:pPr>
        <w:spacing w:after="0" w:line="360" w:lineRule="auto"/>
        <w:jc w:val="center"/>
        <w:rPr>
          <w:rFonts w:ascii="Calibri Light" w:eastAsia="Times New Roman" w:hAnsi="Calibri Light" w:cs="Calibri Light"/>
          <w:b/>
          <w:bCs/>
        </w:rPr>
      </w:pPr>
    </w:p>
    <w:p w14:paraId="6E94CACC" w14:textId="77777777" w:rsidR="009D130D" w:rsidRPr="00AC11FA" w:rsidRDefault="009D130D" w:rsidP="009D130D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52EF7A56" w14:textId="77777777" w:rsidR="009D130D" w:rsidRPr="007C6071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7C6071">
        <w:rPr>
          <w:rFonts w:ascii="Calibri Light" w:eastAsia="Times New Roman" w:hAnsi="Calibri Light" w:cs="Calibri Light"/>
          <w:b/>
          <w:bCs/>
        </w:rPr>
        <w:t xml:space="preserve">I. Dane </w:t>
      </w:r>
    </w:p>
    <w:p w14:paraId="4E336035" w14:textId="77777777" w:rsidR="009D130D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7C6071">
        <w:rPr>
          <w:rFonts w:ascii="Calibri Light" w:eastAsia="Times New Roman" w:hAnsi="Calibri Light" w:cs="Calibri Light"/>
        </w:rPr>
        <w:t xml:space="preserve">1. </w:t>
      </w:r>
      <w:proofErr w:type="spellStart"/>
      <w:r w:rsidRPr="007C6071">
        <w:rPr>
          <w:rFonts w:ascii="Calibri Light" w:eastAsia="Times New Roman" w:hAnsi="Calibri Light" w:cs="Calibri Light"/>
        </w:rPr>
        <w:t>Imie</w:t>
      </w:r>
      <w:proofErr w:type="spellEnd"/>
      <w:r w:rsidRPr="007C6071">
        <w:rPr>
          <w:rFonts w:ascii="Calibri Light" w:eastAsia="Times New Roman" w:hAnsi="Calibri Light" w:cs="Calibri Light"/>
        </w:rPr>
        <w:t>̨ i nazwisko:</w:t>
      </w:r>
    </w:p>
    <w:p w14:paraId="177B0278" w14:textId="651A72A9" w:rsidR="009D130D" w:rsidRDefault="009D130D" w:rsidP="00A031A0">
      <w:pPr>
        <w:tabs>
          <w:tab w:val="left" w:pos="877"/>
        </w:tabs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7C6071">
        <w:rPr>
          <w:rFonts w:ascii="Calibri Light" w:eastAsia="Times New Roman" w:hAnsi="Calibri Light" w:cs="Calibri Light"/>
        </w:rPr>
        <w:t>2. Data urodzenia:</w:t>
      </w:r>
    </w:p>
    <w:p w14:paraId="483515E6" w14:textId="0145D795" w:rsidR="009D130D" w:rsidRPr="007C6071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7C6071">
        <w:rPr>
          <w:rFonts w:ascii="Calibri Light" w:eastAsia="Times New Roman" w:hAnsi="Calibri Light" w:cs="Calibri Light"/>
        </w:rPr>
        <w:t xml:space="preserve">3. Przebieg kariery naukowej i zawodowej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559"/>
        <w:gridCol w:w="3119"/>
        <w:gridCol w:w="2546"/>
      </w:tblGrid>
      <w:tr w:rsidR="009D130D" w:rsidRPr="0079720E" w14:paraId="7F2E1FEE" w14:textId="77777777" w:rsidTr="00CA0541">
        <w:tc>
          <w:tcPr>
            <w:tcW w:w="1838" w:type="dxa"/>
          </w:tcPr>
          <w:p w14:paraId="3795FE88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STOPIEN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TYTUŁ</w:t>
            </w:r>
          </w:p>
        </w:tc>
        <w:tc>
          <w:tcPr>
            <w:tcW w:w="1559" w:type="dxa"/>
          </w:tcPr>
          <w:p w14:paraId="1052896A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 xml:space="preserve">ROK </w:t>
            </w:r>
          </w:p>
        </w:tc>
        <w:tc>
          <w:tcPr>
            <w:tcW w:w="3119" w:type="dxa"/>
          </w:tcPr>
          <w:p w14:paraId="496E7176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UCZELNIA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  <w:tc>
          <w:tcPr>
            <w:tcW w:w="2546" w:type="dxa"/>
          </w:tcPr>
          <w:p w14:paraId="2D03A06C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WYDZIAŁ</w:t>
            </w:r>
          </w:p>
        </w:tc>
      </w:tr>
      <w:tr w:rsidR="009D130D" w:rsidRPr="0079720E" w14:paraId="3E700D02" w14:textId="77777777" w:rsidTr="00CA0541">
        <w:tc>
          <w:tcPr>
            <w:tcW w:w="1838" w:type="dxa"/>
          </w:tcPr>
          <w:p w14:paraId="278BDF5B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</w:rPr>
            </w:pPr>
            <w:r w:rsidRPr="00165DB9">
              <w:rPr>
                <w:rFonts w:ascii="Calibri Light" w:eastAsia="Times New Roman" w:hAnsi="Calibri Light" w:cs="Calibri Light"/>
              </w:rPr>
              <w:t>Mgr</w:t>
            </w:r>
          </w:p>
        </w:tc>
        <w:tc>
          <w:tcPr>
            <w:tcW w:w="1559" w:type="dxa"/>
          </w:tcPr>
          <w:p w14:paraId="3C045D22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3119" w:type="dxa"/>
          </w:tcPr>
          <w:p w14:paraId="0E75A83D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546" w:type="dxa"/>
          </w:tcPr>
          <w:p w14:paraId="52C3D931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9D130D" w:rsidRPr="0079720E" w14:paraId="7DEB95A8" w14:textId="77777777" w:rsidTr="00CA0541">
        <w:tc>
          <w:tcPr>
            <w:tcW w:w="1838" w:type="dxa"/>
          </w:tcPr>
          <w:p w14:paraId="6BAFE841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</w:rPr>
            </w:pPr>
            <w:r w:rsidRPr="00165DB9">
              <w:rPr>
                <w:rFonts w:ascii="Calibri Light" w:eastAsia="Times New Roman" w:hAnsi="Calibri Light" w:cs="Calibri Light"/>
              </w:rPr>
              <w:t>Dr</w:t>
            </w:r>
          </w:p>
        </w:tc>
        <w:tc>
          <w:tcPr>
            <w:tcW w:w="1559" w:type="dxa"/>
          </w:tcPr>
          <w:p w14:paraId="566E0058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3119" w:type="dxa"/>
          </w:tcPr>
          <w:p w14:paraId="55101E3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546" w:type="dxa"/>
          </w:tcPr>
          <w:p w14:paraId="6662F8B1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9D130D" w:rsidRPr="0079720E" w14:paraId="166F9779" w14:textId="77777777" w:rsidTr="00CA0541">
        <w:tc>
          <w:tcPr>
            <w:tcW w:w="1838" w:type="dxa"/>
          </w:tcPr>
          <w:p w14:paraId="51D95BCB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</w:rPr>
            </w:pPr>
            <w:r w:rsidRPr="00165DB9">
              <w:rPr>
                <w:rFonts w:ascii="Calibri Light" w:eastAsia="Times New Roman" w:hAnsi="Calibri Light" w:cs="Calibri Light"/>
              </w:rPr>
              <w:t>Dr hab.</w:t>
            </w:r>
          </w:p>
        </w:tc>
        <w:tc>
          <w:tcPr>
            <w:tcW w:w="1559" w:type="dxa"/>
          </w:tcPr>
          <w:p w14:paraId="1AA36E1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3119" w:type="dxa"/>
          </w:tcPr>
          <w:p w14:paraId="0AC22432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546" w:type="dxa"/>
          </w:tcPr>
          <w:p w14:paraId="54F35779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9D130D" w:rsidRPr="0079720E" w14:paraId="6BA8BA05" w14:textId="77777777" w:rsidTr="00CA0541">
        <w:tc>
          <w:tcPr>
            <w:tcW w:w="1838" w:type="dxa"/>
          </w:tcPr>
          <w:p w14:paraId="5212C09E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</w:rPr>
            </w:pPr>
            <w:r w:rsidRPr="00165DB9">
              <w:rPr>
                <w:rFonts w:ascii="Calibri Light" w:eastAsia="Times New Roman" w:hAnsi="Calibri Light" w:cs="Calibri Light"/>
              </w:rPr>
              <w:t>Tytuł prof.</w:t>
            </w:r>
          </w:p>
        </w:tc>
        <w:tc>
          <w:tcPr>
            <w:tcW w:w="1559" w:type="dxa"/>
          </w:tcPr>
          <w:p w14:paraId="3474481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3119" w:type="dxa"/>
          </w:tcPr>
          <w:p w14:paraId="6BFD5F68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546" w:type="dxa"/>
          </w:tcPr>
          <w:p w14:paraId="7242119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9D130D" w:rsidRPr="0079720E" w14:paraId="44671123" w14:textId="77777777" w:rsidTr="00CA0541">
        <w:tc>
          <w:tcPr>
            <w:tcW w:w="1838" w:type="dxa"/>
          </w:tcPr>
          <w:p w14:paraId="42F543A2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 xml:space="preserve">STANOWISKO </w:t>
            </w:r>
          </w:p>
        </w:tc>
        <w:tc>
          <w:tcPr>
            <w:tcW w:w="1559" w:type="dxa"/>
          </w:tcPr>
          <w:p w14:paraId="56307465" w14:textId="77777777" w:rsidR="009D130D" w:rsidRPr="00165DB9" w:rsidRDefault="009D130D" w:rsidP="00CA0541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OD…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DO…</w:t>
            </w:r>
          </w:p>
        </w:tc>
        <w:tc>
          <w:tcPr>
            <w:tcW w:w="3119" w:type="dxa"/>
          </w:tcPr>
          <w:p w14:paraId="1BEE18AA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MIEJSCE PRACY</w:t>
            </w:r>
          </w:p>
        </w:tc>
        <w:tc>
          <w:tcPr>
            <w:tcW w:w="2546" w:type="dxa"/>
          </w:tcPr>
          <w:p w14:paraId="183500A9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</w:tr>
      <w:tr w:rsidR="009D130D" w:rsidRPr="0079720E" w14:paraId="6314E3A2" w14:textId="77777777" w:rsidTr="00CA0541">
        <w:tc>
          <w:tcPr>
            <w:tcW w:w="1838" w:type="dxa"/>
          </w:tcPr>
          <w:p w14:paraId="410938F7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559" w:type="dxa"/>
          </w:tcPr>
          <w:p w14:paraId="19DB3FFD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3119" w:type="dxa"/>
          </w:tcPr>
          <w:p w14:paraId="0B3281BD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546" w:type="dxa"/>
          </w:tcPr>
          <w:p w14:paraId="2BA7E54F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9D130D" w:rsidRPr="0079720E" w14:paraId="2E4D6B25" w14:textId="77777777" w:rsidTr="00CA0541">
        <w:tc>
          <w:tcPr>
            <w:tcW w:w="1838" w:type="dxa"/>
          </w:tcPr>
          <w:p w14:paraId="336DB92F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559" w:type="dxa"/>
          </w:tcPr>
          <w:p w14:paraId="1366192B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3119" w:type="dxa"/>
          </w:tcPr>
          <w:p w14:paraId="4EE038F9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546" w:type="dxa"/>
          </w:tcPr>
          <w:p w14:paraId="0AF684B3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9D130D" w:rsidRPr="0079720E" w14:paraId="2BD7921D" w14:textId="77777777" w:rsidTr="00CA0541">
        <w:tc>
          <w:tcPr>
            <w:tcW w:w="1838" w:type="dxa"/>
          </w:tcPr>
          <w:p w14:paraId="6B14330B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559" w:type="dxa"/>
          </w:tcPr>
          <w:p w14:paraId="00F72D94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3119" w:type="dxa"/>
          </w:tcPr>
          <w:p w14:paraId="259C2E8E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546" w:type="dxa"/>
          </w:tcPr>
          <w:p w14:paraId="73B2C25E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</w:tbl>
    <w:p w14:paraId="080D2B72" w14:textId="77777777" w:rsidR="009D130D" w:rsidRPr="007C6071" w:rsidRDefault="009D130D" w:rsidP="009D130D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C485DC5" w14:textId="77777777" w:rsidR="009D130D" w:rsidRPr="00A731E7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A731E7">
        <w:rPr>
          <w:rFonts w:ascii="Calibri Light" w:eastAsia="Times New Roman" w:hAnsi="Calibri Light" w:cs="Calibri Light"/>
        </w:rPr>
        <w:t xml:space="preserve">4. Tematyka badawcza (hasłowo, max 30 </w:t>
      </w:r>
      <w:proofErr w:type="spellStart"/>
      <w:r w:rsidRPr="00A731E7">
        <w:rPr>
          <w:rFonts w:ascii="Calibri Light" w:eastAsia="Times New Roman" w:hAnsi="Calibri Light" w:cs="Calibri Light"/>
        </w:rPr>
        <w:t>słów</w:t>
      </w:r>
      <w:proofErr w:type="spellEnd"/>
      <w:r w:rsidRPr="00A731E7">
        <w:rPr>
          <w:rFonts w:ascii="Calibri Light" w:eastAsia="Times New Roman" w:hAnsi="Calibri Light" w:cs="Calibri Light"/>
        </w:rPr>
        <w:t xml:space="preserve">): </w:t>
      </w:r>
    </w:p>
    <w:p w14:paraId="7F4258F5" w14:textId="77777777" w:rsidR="009D130D" w:rsidRPr="007C6071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7C6071">
        <w:rPr>
          <w:rFonts w:ascii="Calibri Light" w:eastAsia="Times New Roman" w:hAnsi="Calibri Light" w:cs="Calibri Light"/>
        </w:rPr>
        <w:t>…………………………………………………………………………………………..</w:t>
      </w:r>
    </w:p>
    <w:p w14:paraId="2F5B9BBA" w14:textId="6B5FF0E4" w:rsidR="009D130D" w:rsidRDefault="009D130D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5AA958DB" w14:textId="2DC2B77B" w:rsidR="009D130D" w:rsidRDefault="009D130D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2205AF12" w14:textId="4F1A00A8" w:rsidR="009D130D" w:rsidRDefault="009D130D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339812EF" w14:textId="6C1B35DC" w:rsidR="009D130D" w:rsidRDefault="009D130D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5E07C72F" w14:textId="77777777" w:rsidR="009D130D" w:rsidRDefault="009D130D" w:rsidP="009D130D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1887603C" w14:textId="7BE7FEE4" w:rsidR="00C9329A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  <w:r w:rsidRPr="007C6071">
        <w:rPr>
          <w:rFonts w:ascii="Calibri Light" w:eastAsia="Times New Roman" w:hAnsi="Calibri Light" w:cs="Calibri Light"/>
          <w:b/>
          <w:bCs/>
        </w:rPr>
        <w:lastRenderedPageBreak/>
        <w:t xml:space="preserve">II. Dotychczasowe osiągnięcia naukowe </w:t>
      </w:r>
    </w:p>
    <w:p w14:paraId="7FFB69FE" w14:textId="7017D4C2" w:rsidR="00C9329A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  <w:r>
        <w:rPr>
          <w:rFonts w:ascii="Calibri Light" w:eastAsia="Times New Roman" w:hAnsi="Calibri Light" w:cs="Calibri Light"/>
          <w:b/>
          <w:bCs/>
        </w:rPr>
        <w:t xml:space="preserve">1. </w:t>
      </w:r>
      <w:r w:rsidRPr="007C6071">
        <w:rPr>
          <w:rFonts w:ascii="Calibri Light" w:eastAsia="Times New Roman" w:hAnsi="Calibri Light" w:cs="Calibri Light"/>
          <w:b/>
          <w:bCs/>
        </w:rPr>
        <w:t>Publikacje</w:t>
      </w:r>
    </w:p>
    <w:p w14:paraId="00AB9E6F" w14:textId="5D4A067E" w:rsidR="00C9329A" w:rsidRPr="008275AB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  <w:r>
        <w:rPr>
          <w:rFonts w:ascii="Calibri Light" w:eastAsia="Times New Roman" w:hAnsi="Calibri Light" w:cs="Calibri Light"/>
          <w:b/>
          <w:bCs/>
        </w:rPr>
        <w:t xml:space="preserve">A. </w:t>
      </w:r>
      <w:r w:rsidRPr="008275AB">
        <w:rPr>
          <w:rFonts w:ascii="Calibri Light" w:eastAsia="Times New Roman" w:hAnsi="Calibri Light" w:cs="Calibri Light"/>
          <w:b/>
          <w:bCs/>
        </w:rPr>
        <w:t>Dane ilościowe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3787"/>
        <w:gridCol w:w="2515"/>
        <w:gridCol w:w="2912"/>
      </w:tblGrid>
      <w:tr w:rsidR="009D130D" w:rsidRPr="0079720E" w14:paraId="7A4CCD9C" w14:textId="77777777" w:rsidTr="00C9329A">
        <w:tc>
          <w:tcPr>
            <w:tcW w:w="562" w:type="dxa"/>
          </w:tcPr>
          <w:p w14:paraId="6EBE404E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NR.</w:t>
            </w:r>
          </w:p>
        </w:tc>
        <w:tc>
          <w:tcPr>
            <w:tcW w:w="3787" w:type="dxa"/>
          </w:tcPr>
          <w:p w14:paraId="13B5D8A4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515" w:type="dxa"/>
          </w:tcPr>
          <w:p w14:paraId="4244B90F" w14:textId="77777777" w:rsidR="009D130D" w:rsidRPr="00165DB9" w:rsidRDefault="009D130D" w:rsidP="00C9329A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LICZBA  (całkowita)</w:t>
            </w:r>
          </w:p>
        </w:tc>
        <w:tc>
          <w:tcPr>
            <w:tcW w:w="2912" w:type="dxa"/>
          </w:tcPr>
          <w:p w14:paraId="617C581A" w14:textId="77777777" w:rsidR="009D130D" w:rsidRPr="00165DB9" w:rsidRDefault="009D130D" w:rsidP="00C9329A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 xml:space="preserve">W ostatnich 5 latach </w:t>
            </w:r>
          </w:p>
        </w:tc>
      </w:tr>
      <w:tr w:rsidR="009D130D" w:rsidRPr="0079720E" w14:paraId="20A2FC6D" w14:textId="77777777" w:rsidTr="00C9329A">
        <w:tc>
          <w:tcPr>
            <w:tcW w:w="562" w:type="dxa"/>
          </w:tcPr>
          <w:p w14:paraId="6F78D6A6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1</w:t>
            </w:r>
          </w:p>
        </w:tc>
        <w:tc>
          <w:tcPr>
            <w:tcW w:w="3787" w:type="dxa"/>
          </w:tcPr>
          <w:p w14:paraId="09CF9D9D" w14:textId="77777777" w:rsidR="009D130D" w:rsidRPr="00165DB9" w:rsidRDefault="009D130D" w:rsidP="00CA0541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</w:rPr>
            </w:pPr>
            <w:r w:rsidRPr="00165DB9">
              <w:rPr>
                <w:rFonts w:ascii="Calibri Light" w:eastAsia="Times New Roman" w:hAnsi="Calibri Light" w:cs="Calibri Light"/>
              </w:rPr>
              <w:t xml:space="preserve">Artykuły w czasopismach naukowych z bazy </w:t>
            </w:r>
            <w:proofErr w:type="spellStart"/>
            <w:r w:rsidRPr="00165DB9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165DB9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165DB9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 xml:space="preserve"> (JCR) </w:t>
            </w:r>
          </w:p>
          <w:p w14:paraId="7CDE3486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515" w:type="dxa"/>
          </w:tcPr>
          <w:p w14:paraId="7391E42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3EE98BBF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0A50FD77" w14:textId="77777777" w:rsidTr="00C9329A">
        <w:tc>
          <w:tcPr>
            <w:tcW w:w="562" w:type="dxa"/>
          </w:tcPr>
          <w:p w14:paraId="27BA9380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2</w:t>
            </w:r>
          </w:p>
        </w:tc>
        <w:tc>
          <w:tcPr>
            <w:tcW w:w="3787" w:type="dxa"/>
          </w:tcPr>
          <w:p w14:paraId="63D82B95" w14:textId="77777777" w:rsidR="009D130D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165DB9">
              <w:rPr>
                <w:rFonts w:ascii="Calibri Light" w:eastAsia="Times New Roman" w:hAnsi="Calibri Light" w:cs="Calibri Light"/>
              </w:rPr>
              <w:t xml:space="preserve">Artykuły w czasopismach naukowych spoza bazy </w:t>
            </w:r>
            <w:proofErr w:type="spellStart"/>
            <w:r w:rsidRPr="00165DB9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165DB9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165DB9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 xml:space="preserve"> (JCR)</w:t>
            </w:r>
          </w:p>
          <w:p w14:paraId="3BB96E4A" w14:textId="4BCF1EAA" w:rsidR="00CA0541" w:rsidRPr="00DE7FAF" w:rsidRDefault="00CA0541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515" w:type="dxa"/>
          </w:tcPr>
          <w:p w14:paraId="53C8F016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5EAF68B6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5CC5A0F8" w14:textId="77777777" w:rsidTr="00C9329A">
        <w:tc>
          <w:tcPr>
            <w:tcW w:w="562" w:type="dxa"/>
          </w:tcPr>
          <w:p w14:paraId="60186E8F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3</w:t>
            </w:r>
          </w:p>
        </w:tc>
        <w:tc>
          <w:tcPr>
            <w:tcW w:w="3787" w:type="dxa"/>
          </w:tcPr>
          <w:p w14:paraId="45D76173" w14:textId="77777777" w:rsidR="009D130D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proofErr w:type="spellStart"/>
            <w:r w:rsidRPr="00165DB9">
              <w:rPr>
                <w:rFonts w:ascii="Calibri Light" w:eastAsia="Times New Roman" w:hAnsi="Calibri Light" w:cs="Calibri Light"/>
              </w:rPr>
              <w:t>Książki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>, monografie</w:t>
            </w:r>
          </w:p>
          <w:p w14:paraId="245643DC" w14:textId="770CEC6F" w:rsidR="00CA0541" w:rsidRPr="00165DB9" w:rsidRDefault="00CA0541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515" w:type="dxa"/>
          </w:tcPr>
          <w:p w14:paraId="1C761595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7926B39E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3B0A65CD" w14:textId="77777777" w:rsidTr="00C9329A">
        <w:tc>
          <w:tcPr>
            <w:tcW w:w="562" w:type="dxa"/>
          </w:tcPr>
          <w:p w14:paraId="24BD2B94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4</w:t>
            </w:r>
          </w:p>
        </w:tc>
        <w:tc>
          <w:tcPr>
            <w:tcW w:w="3787" w:type="dxa"/>
          </w:tcPr>
          <w:p w14:paraId="083D8C4F" w14:textId="0F019C20" w:rsidR="009D130D" w:rsidRPr="00165DB9" w:rsidRDefault="009D130D" w:rsidP="00CA0541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165DB9">
              <w:rPr>
                <w:rFonts w:ascii="Calibri Light" w:eastAsia="Times New Roman" w:hAnsi="Calibri Light" w:cs="Calibri Light"/>
              </w:rPr>
              <w:t xml:space="preserve">Rozdziały (artykuły) w </w:t>
            </w:r>
            <w:proofErr w:type="spellStart"/>
            <w:r w:rsidRPr="00165DB9">
              <w:rPr>
                <w:rFonts w:ascii="Calibri Light" w:eastAsia="Times New Roman" w:hAnsi="Calibri Light" w:cs="Calibri Light"/>
              </w:rPr>
              <w:t>książkach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 xml:space="preserve"> i monografiach </w:t>
            </w:r>
          </w:p>
          <w:p w14:paraId="3C3C676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515" w:type="dxa"/>
          </w:tcPr>
          <w:p w14:paraId="74569BF3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39A99D75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37C77869" w14:textId="77777777" w:rsidTr="00C9329A">
        <w:tc>
          <w:tcPr>
            <w:tcW w:w="562" w:type="dxa"/>
          </w:tcPr>
          <w:p w14:paraId="18F02A37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5</w:t>
            </w:r>
          </w:p>
        </w:tc>
        <w:tc>
          <w:tcPr>
            <w:tcW w:w="3787" w:type="dxa"/>
          </w:tcPr>
          <w:p w14:paraId="7EE633E9" w14:textId="77777777" w:rsidR="009D130D" w:rsidRDefault="009D130D" w:rsidP="00C9329A">
            <w:pPr>
              <w:pStyle w:val="NormalnyWeb"/>
              <w:spacing w:line="36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165DB9">
              <w:rPr>
                <w:rFonts w:ascii="Calibri Light" w:hAnsi="Calibri Light" w:cs="Calibri Light"/>
                <w:sz w:val="22"/>
                <w:szCs w:val="22"/>
              </w:rPr>
              <w:t xml:space="preserve">Artykuły w materiałach konferencyjnych </w:t>
            </w:r>
          </w:p>
          <w:p w14:paraId="46B6E550" w14:textId="1EDF7DB4" w:rsidR="00C9329A" w:rsidRPr="00C9329A" w:rsidRDefault="00C9329A" w:rsidP="00C9329A">
            <w:pPr>
              <w:pStyle w:val="NormalnyWeb"/>
              <w:spacing w:line="360" w:lineRule="auto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515" w:type="dxa"/>
          </w:tcPr>
          <w:p w14:paraId="7188183C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0D169E66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15F9A4D5" w14:textId="77777777" w:rsidTr="00C9329A">
        <w:tc>
          <w:tcPr>
            <w:tcW w:w="562" w:type="dxa"/>
          </w:tcPr>
          <w:p w14:paraId="7A632750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6</w:t>
            </w:r>
          </w:p>
        </w:tc>
        <w:tc>
          <w:tcPr>
            <w:tcW w:w="3787" w:type="dxa"/>
          </w:tcPr>
          <w:p w14:paraId="398E7C69" w14:textId="77777777" w:rsidR="009D130D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65DB9">
              <w:rPr>
                <w:rFonts w:ascii="Calibri Light" w:hAnsi="Calibri Light" w:cs="Calibri Light"/>
                <w:sz w:val="22"/>
                <w:szCs w:val="22"/>
              </w:rPr>
              <w:t>Prace popularnonaukowe</w:t>
            </w:r>
          </w:p>
          <w:p w14:paraId="0B2FE38B" w14:textId="60626375" w:rsidR="00C9329A" w:rsidRPr="00C9329A" w:rsidRDefault="00C9329A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515" w:type="dxa"/>
          </w:tcPr>
          <w:p w14:paraId="4738FF59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70A8C77B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263339D3" w14:textId="77777777" w:rsidTr="00C9329A">
        <w:tc>
          <w:tcPr>
            <w:tcW w:w="562" w:type="dxa"/>
          </w:tcPr>
          <w:p w14:paraId="25354FA1" w14:textId="77777777" w:rsidR="009D130D" w:rsidRPr="00165DB9" w:rsidRDefault="009D130D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7</w:t>
            </w:r>
          </w:p>
        </w:tc>
        <w:tc>
          <w:tcPr>
            <w:tcW w:w="3787" w:type="dxa"/>
          </w:tcPr>
          <w:p w14:paraId="17F03FCD" w14:textId="77777777" w:rsidR="009D130D" w:rsidRDefault="009D130D" w:rsidP="00C9329A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65DB9">
              <w:rPr>
                <w:rFonts w:ascii="Calibri Light" w:hAnsi="Calibri Light" w:cs="Calibri Light"/>
                <w:sz w:val="22"/>
                <w:szCs w:val="22"/>
              </w:rPr>
              <w:t xml:space="preserve">Inne (np. redakcja prac zbiorowych) </w:t>
            </w:r>
          </w:p>
          <w:p w14:paraId="7528FFD6" w14:textId="2A479A1E" w:rsidR="00C9329A" w:rsidRPr="00C9329A" w:rsidRDefault="00C9329A" w:rsidP="00C9329A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515" w:type="dxa"/>
          </w:tcPr>
          <w:p w14:paraId="40EB9FBD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2A5BFE3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6A697793" w14:textId="77777777" w:rsidTr="00C9329A">
        <w:tc>
          <w:tcPr>
            <w:tcW w:w="562" w:type="dxa"/>
          </w:tcPr>
          <w:p w14:paraId="163E2AF2" w14:textId="0FAC720E" w:rsidR="009D130D" w:rsidRPr="00165DB9" w:rsidRDefault="00CA0541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8</w:t>
            </w:r>
          </w:p>
        </w:tc>
        <w:tc>
          <w:tcPr>
            <w:tcW w:w="3787" w:type="dxa"/>
          </w:tcPr>
          <w:p w14:paraId="75E43A85" w14:textId="02FC1570" w:rsidR="009D130D" w:rsidRPr="00C9329A" w:rsidRDefault="009D130D" w:rsidP="00C9329A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</w:rPr>
            </w:pPr>
            <w:r w:rsidRPr="00165DB9">
              <w:rPr>
                <w:rFonts w:ascii="Calibri Light" w:eastAsia="Times New Roman" w:hAnsi="Calibri Light" w:cs="Calibri Light"/>
              </w:rPr>
              <w:t>Kierowanie</w:t>
            </w:r>
            <w:r w:rsidR="00C9329A">
              <w:rPr>
                <w:rFonts w:ascii="Calibri Light" w:eastAsia="Times New Roman" w:hAnsi="Calibri Light" w:cs="Calibri Light"/>
              </w:rPr>
              <w:t xml:space="preserve"> </w:t>
            </w:r>
            <w:r w:rsidRPr="00165DB9">
              <w:rPr>
                <w:rFonts w:ascii="Calibri Light" w:eastAsia="Times New Roman" w:hAnsi="Calibri Light" w:cs="Calibri Light"/>
              </w:rPr>
              <w:t>projektami</w:t>
            </w:r>
            <w:r w:rsidR="00C9329A">
              <w:rPr>
                <w:rFonts w:ascii="Calibri Light" w:eastAsia="Times New Roman" w:hAnsi="Calibri Light" w:cs="Calibri Light"/>
              </w:rPr>
              <w:t xml:space="preserve"> </w:t>
            </w:r>
            <w:r w:rsidRPr="00165DB9">
              <w:rPr>
                <w:rFonts w:ascii="Calibri Light" w:eastAsia="Times New Roman" w:hAnsi="Calibri Light" w:cs="Calibri Light"/>
              </w:rPr>
              <w:t xml:space="preserve">badawczymi (granty NCN, </w:t>
            </w:r>
            <w:proofErr w:type="spellStart"/>
            <w:r w:rsidRPr="00165DB9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 xml:space="preserve">, inne) Wykonawca w projektach badawczych (granty NCN, </w:t>
            </w:r>
            <w:proofErr w:type="spellStart"/>
            <w:r w:rsidRPr="00165DB9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165DB9">
              <w:rPr>
                <w:rFonts w:ascii="Calibri Light" w:eastAsia="Times New Roman" w:hAnsi="Calibri Light" w:cs="Calibri Light"/>
              </w:rPr>
              <w:t xml:space="preserve">, inne) </w:t>
            </w:r>
          </w:p>
        </w:tc>
        <w:tc>
          <w:tcPr>
            <w:tcW w:w="2515" w:type="dxa"/>
          </w:tcPr>
          <w:p w14:paraId="4FA5E82B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2AC88A2C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074DEDA0" w14:textId="77777777" w:rsidTr="00C9329A">
        <w:tc>
          <w:tcPr>
            <w:tcW w:w="562" w:type="dxa"/>
          </w:tcPr>
          <w:p w14:paraId="6B1D2814" w14:textId="7282D362" w:rsidR="009D130D" w:rsidRPr="00165DB9" w:rsidRDefault="00CA0541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lastRenderedPageBreak/>
              <w:t>9</w:t>
            </w:r>
          </w:p>
        </w:tc>
        <w:tc>
          <w:tcPr>
            <w:tcW w:w="3787" w:type="dxa"/>
          </w:tcPr>
          <w:p w14:paraId="589773C3" w14:textId="77777777" w:rsidR="009D130D" w:rsidRPr="00165DB9" w:rsidRDefault="009D130D" w:rsidP="00C9329A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</w:rPr>
            </w:pPr>
            <w:r w:rsidRPr="00165DB9">
              <w:rPr>
                <w:rFonts w:ascii="Calibri Light" w:eastAsia="Times New Roman" w:hAnsi="Calibri Light" w:cs="Calibri Light"/>
              </w:rPr>
              <w:t xml:space="preserve">Wdrożenia i patenty </w:t>
            </w:r>
          </w:p>
          <w:p w14:paraId="4540DA47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515" w:type="dxa"/>
          </w:tcPr>
          <w:p w14:paraId="6402B8D9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577A3B9D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6826BC54" w14:textId="77777777" w:rsidTr="00C9329A">
        <w:tc>
          <w:tcPr>
            <w:tcW w:w="562" w:type="dxa"/>
          </w:tcPr>
          <w:p w14:paraId="53A1C2B4" w14:textId="7780F2B1" w:rsidR="009D130D" w:rsidRPr="00165DB9" w:rsidRDefault="00CA0541" w:rsidP="00CA0541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>10</w:t>
            </w:r>
          </w:p>
        </w:tc>
        <w:tc>
          <w:tcPr>
            <w:tcW w:w="3787" w:type="dxa"/>
          </w:tcPr>
          <w:p w14:paraId="7FB75A57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65DB9">
              <w:rPr>
                <w:rFonts w:ascii="Calibri Light" w:hAnsi="Calibri Light" w:cs="Calibri Light"/>
                <w:sz w:val="22"/>
                <w:szCs w:val="22"/>
              </w:rPr>
              <w:t xml:space="preserve">Liczba </w:t>
            </w:r>
            <w:proofErr w:type="spellStart"/>
            <w:r w:rsidRPr="00165DB9">
              <w:rPr>
                <w:rFonts w:ascii="Calibri Light" w:hAnsi="Calibri Light" w:cs="Calibri Light"/>
                <w:sz w:val="22"/>
                <w:szCs w:val="22"/>
              </w:rPr>
              <w:t>cytowań</w:t>
            </w:r>
            <w:proofErr w:type="spellEnd"/>
            <w:r w:rsidRPr="00165DB9">
              <w:rPr>
                <w:rFonts w:ascii="Calibri Light" w:hAnsi="Calibri Light" w:cs="Calibri Light"/>
                <w:sz w:val="22"/>
                <w:szCs w:val="22"/>
              </w:rPr>
              <w:t xml:space="preserve"> bez </w:t>
            </w:r>
            <w:proofErr w:type="spellStart"/>
            <w:r w:rsidRPr="00165DB9">
              <w:rPr>
                <w:rFonts w:ascii="Calibri Light" w:hAnsi="Calibri Light" w:cs="Calibri Light"/>
                <w:sz w:val="22"/>
                <w:szCs w:val="22"/>
              </w:rPr>
              <w:t>autocytowan</w:t>
            </w:r>
            <w:proofErr w:type="spellEnd"/>
            <w:r w:rsidRPr="00165DB9">
              <w:rPr>
                <w:rFonts w:ascii="Calibri Light" w:hAnsi="Calibri Light" w:cs="Calibri Light"/>
                <w:sz w:val="22"/>
                <w:szCs w:val="22"/>
              </w:rPr>
              <w:t xml:space="preserve">́ wg bazy...................... </w:t>
            </w:r>
          </w:p>
          <w:p w14:paraId="3811AB79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515" w:type="dxa"/>
          </w:tcPr>
          <w:p w14:paraId="18EC2224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12" w:type="dxa"/>
          </w:tcPr>
          <w:p w14:paraId="35E6891C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3113D575" w14:textId="77777777" w:rsidR="009D130D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</w:rPr>
      </w:pPr>
    </w:p>
    <w:p w14:paraId="60F0B568" w14:textId="77777777" w:rsidR="009D130D" w:rsidRPr="000D4D67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b/>
          <w:bCs/>
          <w:sz w:val="22"/>
        </w:rPr>
        <w:t xml:space="preserve">B. </w:t>
      </w:r>
      <w:proofErr w:type="spellStart"/>
      <w:r w:rsidRPr="000D4D67">
        <w:rPr>
          <w:rFonts w:ascii="Calibri Light" w:hAnsi="Calibri Light" w:cs="Calibri Light"/>
          <w:b/>
          <w:bCs/>
          <w:sz w:val="22"/>
        </w:rPr>
        <w:t>Najważniejszych</w:t>
      </w:r>
      <w:proofErr w:type="spellEnd"/>
      <w:r w:rsidRPr="000D4D67">
        <w:rPr>
          <w:rFonts w:ascii="Calibri Light" w:hAnsi="Calibri Light" w:cs="Calibri Light"/>
          <w:b/>
          <w:bCs/>
          <w:sz w:val="22"/>
        </w:rPr>
        <w:t xml:space="preserve"> pięć publikacji w całym dorobku naukowym </w:t>
      </w:r>
    </w:p>
    <w:p w14:paraId="0D6C30B3" w14:textId="77777777" w:rsidR="009D130D" w:rsidRPr="00DD07AB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DD07AB">
        <w:rPr>
          <w:rFonts w:ascii="Calibri Light" w:hAnsi="Calibri Light" w:cs="Calibri Light"/>
          <w:sz w:val="22"/>
        </w:rPr>
        <w:t>……………..</w:t>
      </w:r>
    </w:p>
    <w:p w14:paraId="0A94F54F" w14:textId="77777777" w:rsidR="009D130D" w:rsidRPr="00DD07AB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DD07AB">
        <w:rPr>
          <w:rFonts w:ascii="Calibri Light" w:hAnsi="Calibri Light" w:cs="Calibri Light"/>
          <w:sz w:val="22"/>
        </w:rPr>
        <w:t>……………..</w:t>
      </w:r>
    </w:p>
    <w:p w14:paraId="0F93869C" w14:textId="77777777" w:rsidR="009D130D" w:rsidRPr="00DD07AB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DD07AB">
        <w:rPr>
          <w:rFonts w:ascii="Calibri Light" w:hAnsi="Calibri Light" w:cs="Calibri Light"/>
          <w:sz w:val="22"/>
        </w:rPr>
        <w:t>……………..</w:t>
      </w:r>
    </w:p>
    <w:p w14:paraId="299FB6E9" w14:textId="77777777" w:rsidR="009D130D" w:rsidRPr="00DD07AB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DD07AB">
        <w:rPr>
          <w:rFonts w:ascii="Calibri Light" w:hAnsi="Calibri Light" w:cs="Calibri Light"/>
          <w:sz w:val="22"/>
        </w:rPr>
        <w:t>……………..</w:t>
      </w:r>
    </w:p>
    <w:p w14:paraId="6F38D0DF" w14:textId="77777777" w:rsidR="009D130D" w:rsidRPr="00DD07AB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DD07AB">
        <w:rPr>
          <w:rFonts w:ascii="Calibri Light" w:hAnsi="Calibri Light" w:cs="Calibri Light"/>
          <w:sz w:val="22"/>
        </w:rPr>
        <w:t>……………..</w:t>
      </w:r>
    </w:p>
    <w:p w14:paraId="035400E3" w14:textId="1BCF1779" w:rsidR="009D130D" w:rsidRDefault="009D130D" w:rsidP="009D130D">
      <w:pPr>
        <w:pStyle w:val="NormalnyWeb"/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</w:p>
    <w:p w14:paraId="72C42FC2" w14:textId="77777777" w:rsidR="00C9329A" w:rsidRDefault="00C9329A" w:rsidP="009D130D">
      <w:pPr>
        <w:pStyle w:val="NormalnyWeb"/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</w:p>
    <w:p w14:paraId="48B2A9A1" w14:textId="77777777" w:rsidR="009D130D" w:rsidRPr="0052161F" w:rsidRDefault="009D130D" w:rsidP="009D130D">
      <w:pPr>
        <w:pStyle w:val="NormalnyWeb"/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2. </w:t>
      </w:r>
      <w:r w:rsidRPr="0052161F">
        <w:rPr>
          <w:rFonts w:asciiTheme="majorHAnsi" w:hAnsiTheme="majorHAnsi" w:cstheme="majorHAnsi"/>
          <w:b/>
          <w:sz w:val="22"/>
          <w:szCs w:val="22"/>
        </w:rPr>
        <w:t xml:space="preserve">Wystąpienia ustne na konferencjach naukowych </w:t>
      </w:r>
    </w:p>
    <w:p w14:paraId="092262EE" w14:textId="0C830DDC" w:rsidR="009D130D" w:rsidRPr="0052161F" w:rsidRDefault="009D130D" w:rsidP="00A031A0">
      <w:pPr>
        <w:spacing w:after="0" w:line="360" w:lineRule="auto"/>
        <w:ind w:left="0" w:firstLine="0"/>
        <w:rPr>
          <w:rFonts w:asciiTheme="majorHAnsi" w:eastAsia="Times New Roman" w:hAnsiTheme="majorHAnsi" w:cstheme="majorHAnsi"/>
          <w:b/>
          <w:bCs/>
        </w:rPr>
      </w:pPr>
      <w:r>
        <w:rPr>
          <w:rFonts w:asciiTheme="majorHAnsi" w:eastAsia="Times New Roman" w:hAnsiTheme="majorHAnsi" w:cstheme="majorHAnsi"/>
          <w:b/>
          <w:bCs/>
        </w:rPr>
        <w:t>A. D</w:t>
      </w:r>
      <w:r w:rsidRPr="0052161F">
        <w:rPr>
          <w:rFonts w:asciiTheme="majorHAnsi" w:eastAsia="Times New Roman" w:hAnsiTheme="majorHAnsi" w:cstheme="majorHAnsi"/>
          <w:b/>
          <w:bCs/>
        </w:rPr>
        <w:t>ane ilościow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3787"/>
        <w:gridCol w:w="2309"/>
        <w:gridCol w:w="2693"/>
      </w:tblGrid>
      <w:tr w:rsidR="009D130D" w:rsidRPr="0079720E" w14:paraId="3556B790" w14:textId="77777777" w:rsidTr="008354C3">
        <w:tc>
          <w:tcPr>
            <w:tcW w:w="562" w:type="dxa"/>
          </w:tcPr>
          <w:p w14:paraId="0739FBFD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787" w:type="dxa"/>
          </w:tcPr>
          <w:p w14:paraId="5684BCE0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</w:p>
        </w:tc>
        <w:tc>
          <w:tcPr>
            <w:tcW w:w="2309" w:type="dxa"/>
          </w:tcPr>
          <w:p w14:paraId="3D4EBE68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 xml:space="preserve">Wszystkie wystąpienia </w:t>
            </w:r>
          </w:p>
        </w:tc>
        <w:tc>
          <w:tcPr>
            <w:tcW w:w="2693" w:type="dxa"/>
          </w:tcPr>
          <w:p w14:paraId="10EB7E3D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 xml:space="preserve">W tym wystąpienia na zaproszenie </w:t>
            </w:r>
          </w:p>
        </w:tc>
      </w:tr>
      <w:tr w:rsidR="009D130D" w:rsidRPr="0079720E" w14:paraId="3C55C647" w14:textId="77777777" w:rsidTr="008354C3">
        <w:tc>
          <w:tcPr>
            <w:tcW w:w="562" w:type="dxa"/>
          </w:tcPr>
          <w:p w14:paraId="5ACCDB23" w14:textId="77777777" w:rsidR="009D130D" w:rsidRPr="00165DB9" w:rsidRDefault="009D130D" w:rsidP="00C9329A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1</w:t>
            </w:r>
          </w:p>
        </w:tc>
        <w:tc>
          <w:tcPr>
            <w:tcW w:w="3787" w:type="dxa"/>
          </w:tcPr>
          <w:p w14:paraId="7FFFC705" w14:textId="77777777" w:rsidR="009D130D" w:rsidRPr="00165DB9" w:rsidRDefault="009D130D" w:rsidP="00DC3A13">
            <w:pPr>
              <w:pStyle w:val="NormalnyWeb"/>
              <w:spacing w:line="360" w:lineRule="auto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65DB9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Konferencje o zasięgu międzynarodowym</w:t>
            </w:r>
          </w:p>
        </w:tc>
        <w:tc>
          <w:tcPr>
            <w:tcW w:w="2309" w:type="dxa"/>
          </w:tcPr>
          <w:p w14:paraId="12830DF2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693" w:type="dxa"/>
          </w:tcPr>
          <w:p w14:paraId="48BAAB98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04237821" w14:textId="77777777" w:rsidTr="008354C3">
        <w:tc>
          <w:tcPr>
            <w:tcW w:w="562" w:type="dxa"/>
          </w:tcPr>
          <w:p w14:paraId="41A46663" w14:textId="77777777" w:rsidR="009D130D" w:rsidRPr="00165DB9" w:rsidRDefault="009D130D" w:rsidP="00C9329A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 w:rsidRPr="00165DB9">
              <w:rPr>
                <w:rFonts w:ascii="Calibri Light" w:eastAsia="Times New Roman" w:hAnsi="Calibri Light" w:cs="Calibri Light"/>
                <w:b/>
                <w:bCs/>
              </w:rPr>
              <w:t>2</w:t>
            </w:r>
          </w:p>
        </w:tc>
        <w:tc>
          <w:tcPr>
            <w:tcW w:w="3787" w:type="dxa"/>
          </w:tcPr>
          <w:p w14:paraId="5AF8C093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165DB9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Konferencje o zasięgu innym niż w pkt 1.</w:t>
            </w:r>
          </w:p>
        </w:tc>
        <w:tc>
          <w:tcPr>
            <w:tcW w:w="2309" w:type="dxa"/>
          </w:tcPr>
          <w:p w14:paraId="1400B4BA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693" w:type="dxa"/>
          </w:tcPr>
          <w:p w14:paraId="7A21F791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5FC4469B" w14:textId="4263AC32" w:rsidR="009D130D" w:rsidRDefault="009D130D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16E106DF" w14:textId="77777777" w:rsidR="00CA0541" w:rsidRPr="007C6071" w:rsidRDefault="00CA0541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07D58021" w14:textId="09E771B3" w:rsidR="009D130D" w:rsidRPr="00C34787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b/>
          <w:sz w:val="22"/>
        </w:rPr>
      </w:pPr>
      <w:r w:rsidRPr="00C34787">
        <w:rPr>
          <w:rFonts w:ascii="Calibri Light" w:hAnsi="Calibri Light" w:cs="Calibri Light"/>
          <w:b/>
          <w:bCs/>
          <w:sz w:val="22"/>
        </w:rPr>
        <w:t xml:space="preserve">B. </w:t>
      </w:r>
      <w:r w:rsidRPr="00C34787">
        <w:rPr>
          <w:rFonts w:ascii="Calibri Light" w:hAnsi="Calibri Light" w:cs="Calibri Light"/>
          <w:b/>
          <w:sz w:val="22"/>
        </w:rPr>
        <w:t xml:space="preserve">Proszę̨ wskazać pięć najważniejszych wystąpień w całej karierze </w:t>
      </w:r>
    </w:p>
    <w:p w14:paraId="24A120F8" w14:textId="77777777" w:rsidR="009D130D" w:rsidRPr="000D4D67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547A9FA9" w14:textId="77777777" w:rsidR="009D130D" w:rsidRPr="000D4D67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7F4C00DD" w14:textId="77777777" w:rsidR="009D130D" w:rsidRPr="000D4D67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21CA22C3" w14:textId="77777777" w:rsidR="009D130D" w:rsidRPr="000D4D67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62A44BB5" w14:textId="77777777" w:rsidR="009D130D" w:rsidRPr="000D4D67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34C9BD50" w14:textId="77777777" w:rsidR="008354C3" w:rsidRPr="007C6071" w:rsidRDefault="008354C3" w:rsidP="009D130D">
      <w:pPr>
        <w:pStyle w:val="NormalnyWeb"/>
        <w:spacing w:line="360" w:lineRule="auto"/>
        <w:jc w:val="both"/>
        <w:rPr>
          <w:rFonts w:ascii="Calibri Light" w:hAnsi="Calibri Light" w:cs="Calibri Light"/>
        </w:rPr>
      </w:pPr>
    </w:p>
    <w:p w14:paraId="1FF6579A" w14:textId="77777777" w:rsidR="009D130D" w:rsidRPr="00165DB9" w:rsidRDefault="009D130D" w:rsidP="00A031A0">
      <w:pPr>
        <w:spacing w:after="0" w:line="360" w:lineRule="auto"/>
        <w:ind w:left="142" w:firstLine="0"/>
        <w:rPr>
          <w:rFonts w:ascii="Calibri Light" w:eastAsia="Times New Roman" w:hAnsi="Calibri Light" w:cs="Calibri Light"/>
          <w:b/>
        </w:rPr>
      </w:pPr>
      <w:r>
        <w:rPr>
          <w:rFonts w:ascii="Calibri Light" w:eastAsia="Times New Roman" w:hAnsi="Calibri Light" w:cs="Calibri Light"/>
          <w:b/>
        </w:rPr>
        <w:t xml:space="preserve">3. </w:t>
      </w:r>
      <w:r w:rsidRPr="00165DB9">
        <w:rPr>
          <w:rFonts w:ascii="Calibri Light" w:eastAsia="Times New Roman" w:hAnsi="Calibri Light" w:cs="Calibri Light"/>
          <w:b/>
        </w:rPr>
        <w:t xml:space="preserve">Uczestnictwo lub kierownictwo/koordynacja </w:t>
      </w:r>
      <w:proofErr w:type="spellStart"/>
      <w:r w:rsidRPr="00165DB9">
        <w:rPr>
          <w:rFonts w:ascii="Calibri Light" w:eastAsia="Times New Roman" w:hAnsi="Calibri Light" w:cs="Calibri Light"/>
          <w:b/>
        </w:rPr>
        <w:t>grantów</w:t>
      </w:r>
      <w:proofErr w:type="spellEnd"/>
      <w:r>
        <w:rPr>
          <w:rFonts w:ascii="Calibri Light" w:eastAsia="Times New Roman" w:hAnsi="Calibri Light" w:cs="Calibri Light"/>
          <w:b/>
        </w:rPr>
        <w:t xml:space="preserve"> </w:t>
      </w:r>
      <w:r w:rsidRPr="00165DB9">
        <w:rPr>
          <w:rFonts w:ascii="Calibri Light" w:eastAsia="Times New Roman" w:hAnsi="Calibri Light" w:cs="Calibri Light"/>
          <w:b/>
        </w:rPr>
        <w:t>/</w:t>
      </w:r>
      <w:r>
        <w:rPr>
          <w:rFonts w:ascii="Calibri Light" w:eastAsia="Times New Roman" w:hAnsi="Calibri Light" w:cs="Calibri Light"/>
          <w:b/>
        </w:rPr>
        <w:t xml:space="preserve"> </w:t>
      </w:r>
      <w:proofErr w:type="spellStart"/>
      <w:r w:rsidRPr="00165DB9">
        <w:rPr>
          <w:rFonts w:ascii="Calibri Light" w:eastAsia="Times New Roman" w:hAnsi="Calibri Light" w:cs="Calibri Light"/>
          <w:b/>
        </w:rPr>
        <w:t>projektów</w:t>
      </w:r>
      <w:proofErr w:type="spellEnd"/>
      <w:r w:rsidRPr="00165DB9">
        <w:rPr>
          <w:rFonts w:ascii="Calibri Light" w:eastAsia="Times New Roman" w:hAnsi="Calibri Light" w:cs="Calibri Light"/>
          <w:b/>
        </w:rPr>
        <w:t xml:space="preserve"> naukowych oraz kierowanie zespołami badawczymi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2966"/>
        <w:gridCol w:w="2515"/>
        <w:gridCol w:w="2198"/>
      </w:tblGrid>
      <w:tr w:rsidR="009D130D" w:rsidRPr="0079720E" w14:paraId="76AECEE6" w14:textId="77777777" w:rsidTr="008354C3">
        <w:tc>
          <w:tcPr>
            <w:tcW w:w="1696" w:type="dxa"/>
          </w:tcPr>
          <w:p w14:paraId="488B71C8" w14:textId="77777777" w:rsidR="009D130D" w:rsidRPr="00165DB9" w:rsidRDefault="009D130D" w:rsidP="00DC3A13">
            <w:pPr>
              <w:pStyle w:val="NormalnyWeb"/>
              <w:shd w:val="clear" w:color="auto" w:fill="FFFFFF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Rodzaj grantu/</w:t>
            </w:r>
            <w:r>
              <w:rPr>
                <w:rFonts w:ascii="Calibri Light" w:hAnsi="Calibri Light" w:cs="Calibri Light"/>
                <w:b/>
                <w:bCs/>
                <w:sz w:val="22"/>
              </w:rPr>
              <w:t xml:space="preserve"> </w:t>
            </w:r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projektu (</w:t>
            </w:r>
            <w:proofErr w:type="spellStart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należy</w:t>
            </w:r>
            <w:proofErr w:type="spellEnd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 xml:space="preserve"> </w:t>
            </w:r>
            <w:proofErr w:type="spellStart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wymienic</w:t>
            </w:r>
            <w:proofErr w:type="spellEnd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 xml:space="preserve">́ rodzaj/typ grantu) </w:t>
            </w:r>
          </w:p>
          <w:p w14:paraId="2898E065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66" w:type="dxa"/>
          </w:tcPr>
          <w:p w14:paraId="0BE55B43" w14:textId="77777777" w:rsidR="009D130D" w:rsidRPr="00165DB9" w:rsidRDefault="009D130D" w:rsidP="00DC3A13">
            <w:pPr>
              <w:pStyle w:val="NormalnyWeb"/>
              <w:shd w:val="clear" w:color="auto" w:fill="FFFFFF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Okres trwania grantu/</w:t>
            </w:r>
            <w:r>
              <w:rPr>
                <w:rFonts w:ascii="Calibri Light" w:hAnsi="Calibri Light" w:cs="Calibri Light"/>
                <w:b/>
                <w:bCs/>
                <w:sz w:val="22"/>
              </w:rPr>
              <w:t xml:space="preserve"> </w:t>
            </w:r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projektu</w:t>
            </w:r>
          </w:p>
          <w:p w14:paraId="78EAC146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b/>
                <w:bCs/>
                <w:sz w:val="22"/>
              </w:rPr>
            </w:pPr>
            <w:r>
              <w:rPr>
                <w:rFonts w:ascii="Calibri Light" w:hAnsi="Calibri Light" w:cs="Calibri Light"/>
                <w:b/>
                <w:bCs/>
                <w:sz w:val="22"/>
              </w:rPr>
              <w:t xml:space="preserve"> </w:t>
            </w:r>
          </w:p>
        </w:tc>
        <w:tc>
          <w:tcPr>
            <w:tcW w:w="2515" w:type="dxa"/>
          </w:tcPr>
          <w:p w14:paraId="61059383" w14:textId="77777777" w:rsidR="009D130D" w:rsidRPr="00165DB9" w:rsidRDefault="009D130D" w:rsidP="00DC3A13">
            <w:pPr>
              <w:pStyle w:val="NormalnyWeb"/>
              <w:shd w:val="clear" w:color="auto" w:fill="FFFFFF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 xml:space="preserve">Pełniona funkcja </w:t>
            </w:r>
          </w:p>
          <w:p w14:paraId="2DF8F6D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198" w:type="dxa"/>
          </w:tcPr>
          <w:p w14:paraId="43214475" w14:textId="77777777" w:rsidR="009D130D" w:rsidRPr="00165DB9" w:rsidRDefault="009D130D" w:rsidP="00DC3A13">
            <w:pPr>
              <w:pStyle w:val="NormalnyWeb"/>
              <w:shd w:val="clear" w:color="auto" w:fill="FFFFFF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proofErr w:type="spellStart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Źródło</w:t>
            </w:r>
            <w:proofErr w:type="spellEnd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 xml:space="preserve"> finansowania </w:t>
            </w:r>
          </w:p>
          <w:p w14:paraId="6E4C0D8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46E234A2" w14:textId="77777777" w:rsidTr="008354C3">
        <w:tc>
          <w:tcPr>
            <w:tcW w:w="1696" w:type="dxa"/>
          </w:tcPr>
          <w:p w14:paraId="2B4440DF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66" w:type="dxa"/>
          </w:tcPr>
          <w:p w14:paraId="74797377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b/>
                <w:bCs/>
                <w:sz w:val="22"/>
              </w:rPr>
            </w:pPr>
          </w:p>
        </w:tc>
        <w:tc>
          <w:tcPr>
            <w:tcW w:w="2515" w:type="dxa"/>
          </w:tcPr>
          <w:p w14:paraId="724F8EDE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198" w:type="dxa"/>
          </w:tcPr>
          <w:p w14:paraId="7128D78D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59E94EBD" w14:textId="77777777" w:rsidTr="008354C3">
        <w:tc>
          <w:tcPr>
            <w:tcW w:w="1696" w:type="dxa"/>
          </w:tcPr>
          <w:p w14:paraId="6F0A00CB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66" w:type="dxa"/>
          </w:tcPr>
          <w:p w14:paraId="6DCD52B2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b/>
                <w:bCs/>
                <w:sz w:val="22"/>
              </w:rPr>
            </w:pPr>
          </w:p>
        </w:tc>
        <w:tc>
          <w:tcPr>
            <w:tcW w:w="2515" w:type="dxa"/>
          </w:tcPr>
          <w:p w14:paraId="78EA66AE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198" w:type="dxa"/>
          </w:tcPr>
          <w:p w14:paraId="53721054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0B1B8B4A" w14:textId="77777777" w:rsidTr="008354C3">
        <w:tc>
          <w:tcPr>
            <w:tcW w:w="1696" w:type="dxa"/>
          </w:tcPr>
          <w:p w14:paraId="667E9BE6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66" w:type="dxa"/>
          </w:tcPr>
          <w:p w14:paraId="222FAE55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b/>
                <w:bCs/>
                <w:sz w:val="22"/>
              </w:rPr>
            </w:pPr>
          </w:p>
        </w:tc>
        <w:tc>
          <w:tcPr>
            <w:tcW w:w="2515" w:type="dxa"/>
          </w:tcPr>
          <w:p w14:paraId="1A3FBC5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198" w:type="dxa"/>
          </w:tcPr>
          <w:p w14:paraId="1A27FCD7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4EEFD27D" w14:textId="77777777" w:rsidTr="008354C3">
        <w:tc>
          <w:tcPr>
            <w:tcW w:w="1696" w:type="dxa"/>
          </w:tcPr>
          <w:p w14:paraId="3ABB5ECA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66" w:type="dxa"/>
          </w:tcPr>
          <w:p w14:paraId="41303B1B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b/>
                <w:bCs/>
                <w:sz w:val="22"/>
              </w:rPr>
            </w:pPr>
          </w:p>
        </w:tc>
        <w:tc>
          <w:tcPr>
            <w:tcW w:w="2515" w:type="dxa"/>
          </w:tcPr>
          <w:p w14:paraId="72585ED6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198" w:type="dxa"/>
          </w:tcPr>
          <w:p w14:paraId="433B2463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576EBC60" w14:textId="77777777" w:rsidTr="008354C3">
        <w:tc>
          <w:tcPr>
            <w:tcW w:w="1696" w:type="dxa"/>
          </w:tcPr>
          <w:p w14:paraId="616AEE28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966" w:type="dxa"/>
          </w:tcPr>
          <w:p w14:paraId="5E3F722F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b/>
                <w:bCs/>
                <w:sz w:val="22"/>
              </w:rPr>
            </w:pPr>
          </w:p>
        </w:tc>
        <w:tc>
          <w:tcPr>
            <w:tcW w:w="2515" w:type="dxa"/>
          </w:tcPr>
          <w:p w14:paraId="430C665E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198" w:type="dxa"/>
          </w:tcPr>
          <w:p w14:paraId="4DBFF033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0BC8A95B" w14:textId="480692F4" w:rsidR="009D130D" w:rsidRDefault="009D130D" w:rsidP="008354C3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</w:p>
    <w:p w14:paraId="3F40863D" w14:textId="77777777" w:rsidR="008354C3" w:rsidRDefault="008354C3" w:rsidP="008354C3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</w:p>
    <w:p w14:paraId="2C15CD72" w14:textId="77777777" w:rsidR="009D130D" w:rsidRPr="00165DB9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  <w:r>
        <w:rPr>
          <w:rFonts w:ascii="Calibri Light" w:eastAsia="Times New Roman" w:hAnsi="Calibri Light" w:cs="Calibri Light"/>
          <w:b/>
        </w:rPr>
        <w:t xml:space="preserve">4. </w:t>
      </w:r>
      <w:proofErr w:type="spellStart"/>
      <w:r w:rsidRPr="00165DB9">
        <w:rPr>
          <w:rFonts w:ascii="Calibri Light" w:eastAsia="Times New Roman" w:hAnsi="Calibri Light" w:cs="Calibri Light"/>
          <w:b/>
        </w:rPr>
        <w:t>Działalnośc</w:t>
      </w:r>
      <w:proofErr w:type="spellEnd"/>
      <w:r w:rsidRPr="00165DB9">
        <w:rPr>
          <w:rFonts w:ascii="Calibri Light" w:eastAsia="Times New Roman" w:hAnsi="Calibri Light" w:cs="Calibri Light"/>
          <w:b/>
        </w:rPr>
        <w:t>́ recenzencka</w:t>
      </w:r>
      <w:r>
        <w:rPr>
          <w:rFonts w:ascii="Calibri Light" w:eastAsia="Times New Roman" w:hAnsi="Calibri Light" w:cs="Calibri Light"/>
          <w:b/>
        </w:rPr>
        <w:t xml:space="preserve"> </w:t>
      </w:r>
      <w:r w:rsidRPr="00165DB9">
        <w:rPr>
          <w:rFonts w:ascii="Calibri Light" w:eastAsia="Times New Roman" w:hAnsi="Calibri Light" w:cs="Calibri Light"/>
          <w:b/>
        </w:rPr>
        <w:t>/</w:t>
      </w:r>
      <w:r>
        <w:rPr>
          <w:rFonts w:ascii="Calibri Light" w:eastAsia="Times New Roman" w:hAnsi="Calibri Light" w:cs="Calibri Light"/>
          <w:b/>
        </w:rPr>
        <w:t xml:space="preserve"> </w:t>
      </w:r>
      <w:r w:rsidRPr="00165DB9">
        <w:rPr>
          <w:rFonts w:ascii="Calibri Light" w:eastAsia="Times New Roman" w:hAnsi="Calibri Light" w:cs="Calibri Light"/>
          <w:b/>
        </w:rPr>
        <w:t xml:space="preserve">edytorska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D130D" w:rsidRPr="0079720E" w14:paraId="7AC9A579" w14:textId="77777777" w:rsidTr="00DC3A13">
        <w:tc>
          <w:tcPr>
            <w:tcW w:w="4531" w:type="dxa"/>
          </w:tcPr>
          <w:p w14:paraId="5B774988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 xml:space="preserve">Typ </w:t>
            </w:r>
            <w:proofErr w:type="spellStart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działalności</w:t>
            </w:r>
            <w:proofErr w:type="spellEnd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 xml:space="preserve"> </w:t>
            </w:r>
          </w:p>
          <w:p w14:paraId="0A4CCC50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4531" w:type="dxa"/>
          </w:tcPr>
          <w:p w14:paraId="3F46CDBD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proofErr w:type="spellStart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Podac</w:t>
            </w:r>
            <w:proofErr w:type="spellEnd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́ tytuły czasopism</w:t>
            </w:r>
            <w:r>
              <w:rPr>
                <w:rFonts w:ascii="Calibri Light" w:hAnsi="Calibri Light" w:cs="Calibri Light"/>
                <w:b/>
                <w:bCs/>
                <w:sz w:val="22"/>
              </w:rPr>
              <w:t xml:space="preserve"> </w:t>
            </w:r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/</w:t>
            </w:r>
            <w:r>
              <w:rPr>
                <w:rFonts w:ascii="Calibri Light" w:hAnsi="Calibri Light" w:cs="Calibri Light"/>
                <w:b/>
                <w:bCs/>
                <w:sz w:val="22"/>
              </w:rPr>
              <w:t xml:space="preserve"> </w:t>
            </w:r>
            <w:proofErr w:type="spellStart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>książek</w:t>
            </w:r>
            <w:proofErr w:type="spellEnd"/>
            <w:r w:rsidRPr="00165DB9">
              <w:rPr>
                <w:rFonts w:ascii="Calibri Light" w:hAnsi="Calibri Light" w:cs="Calibri Light"/>
                <w:b/>
                <w:bCs/>
                <w:sz w:val="22"/>
              </w:rPr>
              <w:t xml:space="preserve"> </w:t>
            </w:r>
          </w:p>
          <w:p w14:paraId="1A4F99BD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4CEB2458" w14:textId="77777777" w:rsidTr="00DC3A13">
        <w:tc>
          <w:tcPr>
            <w:tcW w:w="4531" w:type="dxa"/>
          </w:tcPr>
          <w:p w14:paraId="24DE0D8B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165DB9">
              <w:rPr>
                <w:rFonts w:ascii="Calibri Light" w:hAnsi="Calibri Light" w:cs="Calibri Light"/>
                <w:sz w:val="22"/>
              </w:rPr>
              <w:t xml:space="preserve">Recenzje do czasopism z listy filadelfijskiej </w:t>
            </w:r>
          </w:p>
          <w:p w14:paraId="75BA4743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4531" w:type="dxa"/>
          </w:tcPr>
          <w:p w14:paraId="064CD745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1D3E4C26" w14:textId="77777777" w:rsidTr="00DC3A13">
        <w:tc>
          <w:tcPr>
            <w:tcW w:w="4531" w:type="dxa"/>
          </w:tcPr>
          <w:p w14:paraId="73DE193C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165DB9">
              <w:rPr>
                <w:rFonts w:ascii="Calibri Light" w:hAnsi="Calibri Light" w:cs="Calibri Light"/>
                <w:sz w:val="22"/>
              </w:rPr>
              <w:t xml:space="preserve">Recenzje do czasopism spoza listy filadelfijskiej </w:t>
            </w:r>
          </w:p>
          <w:p w14:paraId="2A7B07C3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4531" w:type="dxa"/>
          </w:tcPr>
          <w:p w14:paraId="4CE58C25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5A8B4EB9" w14:textId="77777777" w:rsidTr="00DC3A13">
        <w:tc>
          <w:tcPr>
            <w:tcW w:w="4531" w:type="dxa"/>
          </w:tcPr>
          <w:p w14:paraId="79FC0613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proofErr w:type="spellStart"/>
            <w:r w:rsidRPr="00165DB9">
              <w:rPr>
                <w:rFonts w:ascii="Calibri Light" w:hAnsi="Calibri Light" w:cs="Calibri Light"/>
                <w:sz w:val="22"/>
              </w:rPr>
              <w:t>Działalnośc</w:t>
            </w:r>
            <w:proofErr w:type="spellEnd"/>
            <w:r w:rsidRPr="00165DB9">
              <w:rPr>
                <w:rFonts w:ascii="Calibri Light" w:hAnsi="Calibri Light" w:cs="Calibri Light"/>
                <w:sz w:val="22"/>
              </w:rPr>
              <w:t xml:space="preserve">́ edytorska </w:t>
            </w:r>
          </w:p>
          <w:p w14:paraId="5481F08D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4531" w:type="dxa"/>
          </w:tcPr>
          <w:p w14:paraId="17F62F8F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20B94135" w14:textId="77777777" w:rsidTr="00DC3A13">
        <w:tc>
          <w:tcPr>
            <w:tcW w:w="4531" w:type="dxa"/>
          </w:tcPr>
          <w:p w14:paraId="2D57FDE1" w14:textId="77777777" w:rsidR="009D130D" w:rsidRPr="00165DB9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165DB9">
              <w:rPr>
                <w:rFonts w:ascii="Calibri Light" w:hAnsi="Calibri Light" w:cs="Calibri Light"/>
                <w:sz w:val="22"/>
              </w:rPr>
              <w:t xml:space="preserve">Recenzje </w:t>
            </w:r>
            <w:proofErr w:type="spellStart"/>
            <w:r w:rsidRPr="00165DB9">
              <w:rPr>
                <w:rFonts w:ascii="Calibri Light" w:hAnsi="Calibri Light" w:cs="Calibri Light"/>
                <w:sz w:val="22"/>
              </w:rPr>
              <w:t>grantów</w:t>
            </w:r>
            <w:proofErr w:type="spellEnd"/>
            <w:r>
              <w:rPr>
                <w:rFonts w:ascii="Calibri Light" w:hAnsi="Calibri Light" w:cs="Calibri Light"/>
                <w:sz w:val="22"/>
              </w:rPr>
              <w:t xml:space="preserve"> </w:t>
            </w:r>
            <w:r w:rsidRPr="00165DB9">
              <w:rPr>
                <w:rFonts w:ascii="Calibri Light" w:hAnsi="Calibri Light" w:cs="Calibri Light"/>
                <w:sz w:val="22"/>
              </w:rPr>
              <w:t>/</w:t>
            </w:r>
            <w:r>
              <w:rPr>
                <w:rFonts w:ascii="Calibri Light" w:hAnsi="Calibri Light" w:cs="Calibri Light"/>
                <w:sz w:val="22"/>
              </w:rPr>
              <w:t xml:space="preserve"> </w:t>
            </w:r>
            <w:proofErr w:type="spellStart"/>
            <w:r w:rsidRPr="00165DB9">
              <w:rPr>
                <w:rFonts w:ascii="Calibri Light" w:hAnsi="Calibri Light" w:cs="Calibri Light"/>
                <w:sz w:val="22"/>
              </w:rPr>
              <w:t>projektów</w:t>
            </w:r>
            <w:proofErr w:type="spellEnd"/>
            <w:r w:rsidRPr="00165DB9">
              <w:rPr>
                <w:rFonts w:ascii="Calibri Light" w:hAnsi="Calibri Light" w:cs="Calibri Light"/>
                <w:sz w:val="22"/>
              </w:rPr>
              <w:t xml:space="preserve"> </w:t>
            </w:r>
          </w:p>
          <w:p w14:paraId="23B35F15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4531" w:type="dxa"/>
          </w:tcPr>
          <w:p w14:paraId="335360E7" w14:textId="77777777" w:rsidR="009D130D" w:rsidRPr="00165DB9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7392E67F" w14:textId="77777777" w:rsidR="008354C3" w:rsidRDefault="008354C3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</w:p>
    <w:p w14:paraId="78182D1A" w14:textId="77777777" w:rsidR="009D130D" w:rsidRPr="00165DB9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  <w:r w:rsidRPr="00165DB9">
        <w:rPr>
          <w:rFonts w:ascii="Calibri Light" w:eastAsia="Times New Roman" w:hAnsi="Calibri Light" w:cs="Calibri Light"/>
          <w:b/>
        </w:rPr>
        <w:lastRenderedPageBreak/>
        <w:t>5.</w:t>
      </w:r>
      <w:r>
        <w:rPr>
          <w:rFonts w:ascii="Calibri Light" w:eastAsia="Times New Roman" w:hAnsi="Calibri Light" w:cs="Calibri Light"/>
          <w:b/>
        </w:rPr>
        <w:t xml:space="preserve"> </w:t>
      </w:r>
      <w:proofErr w:type="spellStart"/>
      <w:r w:rsidRPr="00165DB9">
        <w:rPr>
          <w:rFonts w:ascii="Calibri Light" w:eastAsia="Times New Roman" w:hAnsi="Calibri Light" w:cs="Calibri Light"/>
          <w:b/>
        </w:rPr>
        <w:t>Wdrożenia</w:t>
      </w:r>
      <w:proofErr w:type="spellEnd"/>
      <w:r>
        <w:rPr>
          <w:rFonts w:ascii="Calibri Light" w:eastAsia="Times New Roman" w:hAnsi="Calibri Light" w:cs="Calibri Light"/>
          <w:b/>
        </w:rPr>
        <w:t xml:space="preserve"> </w:t>
      </w:r>
      <w:r w:rsidRPr="00165DB9">
        <w:rPr>
          <w:rFonts w:ascii="Calibri Light" w:eastAsia="Times New Roman" w:hAnsi="Calibri Light" w:cs="Calibri Light"/>
          <w:b/>
        </w:rPr>
        <w:t>/</w:t>
      </w:r>
      <w:r>
        <w:rPr>
          <w:rFonts w:ascii="Calibri Light" w:eastAsia="Times New Roman" w:hAnsi="Calibri Light" w:cs="Calibri Light"/>
          <w:b/>
        </w:rPr>
        <w:t xml:space="preserve"> </w:t>
      </w:r>
      <w:r w:rsidRPr="00165DB9">
        <w:rPr>
          <w:rFonts w:ascii="Calibri Light" w:eastAsia="Times New Roman" w:hAnsi="Calibri Light" w:cs="Calibri Light"/>
          <w:b/>
        </w:rPr>
        <w:t xml:space="preserve">patenty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D130D" w:rsidRPr="0079720E" w14:paraId="0D06E0A4" w14:textId="77777777" w:rsidTr="00DC3A13">
        <w:tc>
          <w:tcPr>
            <w:tcW w:w="4531" w:type="dxa"/>
          </w:tcPr>
          <w:p w14:paraId="5287355B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4531" w:type="dxa"/>
          </w:tcPr>
          <w:p w14:paraId="2816C817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79720E">
              <w:rPr>
                <w:rFonts w:ascii="Calibri Light" w:eastAsia="Times New Roman" w:hAnsi="Calibri Light" w:cs="Calibri Light"/>
              </w:rPr>
              <w:t>liczba</w:t>
            </w:r>
          </w:p>
        </w:tc>
      </w:tr>
      <w:tr w:rsidR="009D130D" w:rsidRPr="0079720E" w14:paraId="467F4BA8" w14:textId="77777777" w:rsidTr="00DC3A13">
        <w:tc>
          <w:tcPr>
            <w:tcW w:w="4531" w:type="dxa"/>
          </w:tcPr>
          <w:p w14:paraId="5BE4B597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79720E">
              <w:rPr>
                <w:rFonts w:ascii="Calibri Light" w:eastAsia="Times New Roman" w:hAnsi="Calibri Light" w:cs="Calibri Light"/>
              </w:rPr>
              <w:t>Wdrożenia</w:t>
            </w:r>
          </w:p>
        </w:tc>
        <w:tc>
          <w:tcPr>
            <w:tcW w:w="4531" w:type="dxa"/>
          </w:tcPr>
          <w:p w14:paraId="70173CAA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9D130D" w:rsidRPr="0079720E" w14:paraId="400202B5" w14:textId="77777777" w:rsidTr="00DC3A13">
        <w:tc>
          <w:tcPr>
            <w:tcW w:w="4531" w:type="dxa"/>
          </w:tcPr>
          <w:p w14:paraId="1C86364A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>P</w:t>
            </w:r>
            <w:r w:rsidRPr="0079720E">
              <w:rPr>
                <w:rFonts w:ascii="Calibri Light" w:eastAsia="Times New Roman" w:hAnsi="Calibri Light" w:cs="Calibri Light"/>
              </w:rPr>
              <w:t>atenty</w:t>
            </w:r>
          </w:p>
        </w:tc>
        <w:tc>
          <w:tcPr>
            <w:tcW w:w="4531" w:type="dxa"/>
          </w:tcPr>
          <w:p w14:paraId="63DD6895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</w:tbl>
    <w:p w14:paraId="282EA6C8" w14:textId="65A18255" w:rsidR="009D130D" w:rsidRDefault="009D130D" w:rsidP="009D130D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0011DBD0" w14:textId="77777777" w:rsidR="008354C3" w:rsidRPr="004513E5" w:rsidRDefault="008354C3" w:rsidP="009D130D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20C11602" w14:textId="77777777" w:rsidR="009D130D" w:rsidRPr="00165DB9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  <w:r w:rsidRPr="00165DB9">
        <w:rPr>
          <w:rFonts w:ascii="Calibri Light" w:eastAsia="Times New Roman" w:hAnsi="Calibri Light" w:cs="Calibri Light"/>
          <w:b/>
        </w:rPr>
        <w:t xml:space="preserve">6. Inne </w:t>
      </w:r>
      <w:proofErr w:type="spellStart"/>
      <w:r w:rsidRPr="00165DB9">
        <w:rPr>
          <w:rFonts w:ascii="Calibri Light" w:eastAsia="Times New Roman" w:hAnsi="Calibri Light" w:cs="Calibri Light"/>
          <w:b/>
        </w:rPr>
        <w:t>najważniejsze</w:t>
      </w:r>
      <w:proofErr w:type="spellEnd"/>
      <w:r w:rsidRPr="00165DB9">
        <w:rPr>
          <w:rFonts w:ascii="Calibri Light" w:eastAsia="Times New Roman" w:hAnsi="Calibri Light" w:cs="Calibri Light"/>
          <w:b/>
        </w:rPr>
        <w:t xml:space="preserve"> </w:t>
      </w:r>
      <w:proofErr w:type="spellStart"/>
      <w:r w:rsidRPr="00165DB9">
        <w:rPr>
          <w:rFonts w:ascii="Calibri Light" w:eastAsia="Times New Roman" w:hAnsi="Calibri Light" w:cs="Calibri Light"/>
          <w:b/>
        </w:rPr>
        <w:t>osiągnięcia</w:t>
      </w:r>
      <w:proofErr w:type="spellEnd"/>
      <w:r w:rsidRPr="00165DB9">
        <w:rPr>
          <w:rFonts w:ascii="Calibri Light" w:eastAsia="Times New Roman" w:hAnsi="Calibri Light" w:cs="Calibri Light"/>
          <w:b/>
        </w:rPr>
        <w:t xml:space="preserve"> naukowe – maksymalnie 3 </w:t>
      </w:r>
    </w:p>
    <w:p w14:paraId="2A760BEA" w14:textId="77777777" w:rsidR="009D130D" w:rsidRPr="000D4D67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0DB3EAE6" w14:textId="77777777" w:rsidR="009D130D" w:rsidRPr="000D4D67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4A4739B1" w14:textId="77777777" w:rsidR="009D130D" w:rsidRPr="000D4D67" w:rsidRDefault="009D130D" w:rsidP="00CA0541">
      <w:pPr>
        <w:pStyle w:val="NormalnyWeb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297D27B9" w14:textId="296AA5B5" w:rsidR="009D130D" w:rsidRDefault="009D130D" w:rsidP="009D130D">
      <w:pPr>
        <w:pStyle w:val="Akapitzlist"/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7B63D888" w14:textId="77777777" w:rsidR="008354C3" w:rsidRPr="007C6071" w:rsidRDefault="008354C3" w:rsidP="009D130D">
      <w:pPr>
        <w:pStyle w:val="Akapitzlist"/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4169B7AD" w14:textId="77777777" w:rsidR="009D130D" w:rsidRPr="00E81F1E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E81F1E">
        <w:rPr>
          <w:rFonts w:ascii="Calibri Light" w:eastAsia="Times New Roman" w:hAnsi="Calibri Light" w:cs="Calibri Light"/>
          <w:b/>
          <w:bCs/>
        </w:rPr>
        <w:t xml:space="preserve">III. Staże naukowe </w:t>
      </w:r>
    </w:p>
    <w:p w14:paraId="0FB84F07" w14:textId="77777777" w:rsidR="009D130D" w:rsidRPr="00E81F1E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  <w:r w:rsidRPr="00E81F1E">
        <w:rPr>
          <w:rFonts w:ascii="Calibri Light" w:eastAsia="Times New Roman" w:hAnsi="Calibri Light" w:cs="Calibri Light"/>
          <w:b/>
        </w:rPr>
        <w:t xml:space="preserve">1.  Długoterminowe (minimum 12 </w:t>
      </w:r>
      <w:proofErr w:type="spellStart"/>
      <w:r w:rsidRPr="00E81F1E">
        <w:rPr>
          <w:rFonts w:ascii="Calibri Light" w:eastAsia="Times New Roman" w:hAnsi="Calibri Light" w:cs="Calibri Light"/>
          <w:b/>
        </w:rPr>
        <w:t>miesięcy</w:t>
      </w:r>
      <w:proofErr w:type="spellEnd"/>
      <w:r w:rsidRPr="00E81F1E">
        <w:rPr>
          <w:rFonts w:ascii="Calibri Light" w:eastAsia="Times New Roman" w:hAnsi="Calibri Light" w:cs="Calibri Light"/>
          <w:b/>
        </w:rPr>
        <w:t xml:space="preserve">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9D130D" w:rsidRPr="0079720E" w14:paraId="42057F11" w14:textId="77777777" w:rsidTr="00DC3A13">
        <w:tc>
          <w:tcPr>
            <w:tcW w:w="3020" w:type="dxa"/>
          </w:tcPr>
          <w:p w14:paraId="2CBC7797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9720E">
              <w:rPr>
                <w:rFonts w:ascii="Calibri Light" w:eastAsia="Times New Roman" w:hAnsi="Calibri Light" w:cs="Calibri Light"/>
                <w:b/>
                <w:bCs/>
              </w:rPr>
              <w:t>Instytucja, kraj</w:t>
            </w:r>
          </w:p>
        </w:tc>
        <w:tc>
          <w:tcPr>
            <w:tcW w:w="3021" w:type="dxa"/>
          </w:tcPr>
          <w:p w14:paraId="5544B099" w14:textId="77777777" w:rsidR="009D130D" w:rsidRPr="0079720E" w:rsidRDefault="009D130D" w:rsidP="00DC3A13">
            <w:pPr>
              <w:spacing w:after="0" w:line="360" w:lineRule="auto"/>
              <w:ind w:firstLine="708"/>
              <w:rPr>
                <w:rFonts w:ascii="Calibri Light" w:eastAsia="Times New Roman" w:hAnsi="Calibri Light" w:cs="Calibri Light"/>
                <w:b/>
                <w:bCs/>
              </w:rPr>
            </w:pPr>
            <w:r w:rsidRPr="0079720E">
              <w:rPr>
                <w:rFonts w:ascii="Calibri Light" w:eastAsia="Times New Roman" w:hAnsi="Calibri Light" w:cs="Calibri Light"/>
                <w:b/>
                <w:bCs/>
              </w:rPr>
              <w:t>Daty pobytu</w:t>
            </w:r>
          </w:p>
        </w:tc>
        <w:tc>
          <w:tcPr>
            <w:tcW w:w="3021" w:type="dxa"/>
          </w:tcPr>
          <w:p w14:paraId="4737C821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9720E">
              <w:rPr>
                <w:rFonts w:ascii="Calibri Light" w:eastAsia="Times New Roman" w:hAnsi="Calibri Light" w:cs="Calibri Light"/>
                <w:b/>
                <w:bCs/>
              </w:rPr>
              <w:t>pozycja</w:t>
            </w:r>
          </w:p>
        </w:tc>
      </w:tr>
      <w:tr w:rsidR="009D130D" w:rsidRPr="0079720E" w14:paraId="5F205C20" w14:textId="77777777" w:rsidTr="00DC3A13">
        <w:tc>
          <w:tcPr>
            <w:tcW w:w="3020" w:type="dxa"/>
          </w:tcPr>
          <w:p w14:paraId="67E88A49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5F0E0DED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39391D28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4459024C" w14:textId="77777777" w:rsidTr="00DC3A13">
        <w:tc>
          <w:tcPr>
            <w:tcW w:w="3020" w:type="dxa"/>
          </w:tcPr>
          <w:p w14:paraId="777B143C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47C42F1E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4C506C56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0D96964F" w14:textId="77777777" w:rsidTr="00DC3A13">
        <w:tc>
          <w:tcPr>
            <w:tcW w:w="3020" w:type="dxa"/>
          </w:tcPr>
          <w:p w14:paraId="25B9FC65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6B147FE9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0C7C09F4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2A9846A5" w14:textId="2EDAEF93" w:rsidR="008354C3" w:rsidRDefault="008354C3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</w:p>
    <w:p w14:paraId="5849F8E5" w14:textId="77777777" w:rsidR="008354C3" w:rsidRDefault="008354C3" w:rsidP="009D130D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580C282F" w14:textId="77777777" w:rsidR="009D130D" w:rsidRPr="00900379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</w:rPr>
      </w:pPr>
      <w:r w:rsidRPr="00900379">
        <w:rPr>
          <w:rFonts w:ascii="Calibri Light" w:eastAsia="Times New Roman" w:hAnsi="Calibri Light" w:cs="Calibri Light"/>
          <w:b/>
        </w:rPr>
        <w:t>2.</w:t>
      </w:r>
      <w:r>
        <w:rPr>
          <w:rFonts w:ascii="Calibri Light" w:eastAsia="Times New Roman" w:hAnsi="Calibri Light" w:cs="Calibri Light"/>
          <w:b/>
        </w:rPr>
        <w:t xml:space="preserve"> </w:t>
      </w:r>
      <w:proofErr w:type="spellStart"/>
      <w:r w:rsidRPr="00900379">
        <w:rPr>
          <w:rFonts w:ascii="Calibri Light" w:eastAsia="Times New Roman" w:hAnsi="Calibri Light" w:cs="Calibri Light"/>
          <w:b/>
        </w:rPr>
        <w:t>Krótkoterminowe</w:t>
      </w:r>
      <w:proofErr w:type="spellEnd"/>
      <w:r w:rsidRPr="00900379">
        <w:rPr>
          <w:rFonts w:ascii="Calibri Light" w:eastAsia="Times New Roman" w:hAnsi="Calibri Light" w:cs="Calibri Light"/>
          <w:b/>
        </w:rPr>
        <w:t xml:space="preserve"> (mniej </w:t>
      </w:r>
      <w:proofErr w:type="spellStart"/>
      <w:r w:rsidRPr="00900379">
        <w:rPr>
          <w:rFonts w:ascii="Calibri Light" w:eastAsia="Times New Roman" w:hAnsi="Calibri Light" w:cs="Calibri Light"/>
          <w:b/>
        </w:rPr>
        <w:t>niz</w:t>
      </w:r>
      <w:proofErr w:type="spellEnd"/>
      <w:r w:rsidRPr="00900379">
        <w:rPr>
          <w:rFonts w:ascii="Calibri Light" w:eastAsia="Times New Roman" w:hAnsi="Calibri Light" w:cs="Calibri Light"/>
          <w:b/>
        </w:rPr>
        <w:t xml:space="preserve">̇ 12 </w:t>
      </w:r>
      <w:proofErr w:type="spellStart"/>
      <w:r w:rsidRPr="00900379">
        <w:rPr>
          <w:rFonts w:ascii="Calibri Light" w:eastAsia="Times New Roman" w:hAnsi="Calibri Light" w:cs="Calibri Light"/>
          <w:b/>
        </w:rPr>
        <w:t>miesięcy</w:t>
      </w:r>
      <w:proofErr w:type="spellEnd"/>
      <w:r w:rsidRPr="00900379">
        <w:rPr>
          <w:rFonts w:ascii="Calibri Light" w:eastAsia="Times New Roman" w:hAnsi="Calibri Light" w:cs="Calibri Light"/>
          <w:b/>
        </w:rPr>
        <w:t xml:space="preserve">, ale </w:t>
      </w:r>
      <w:proofErr w:type="spellStart"/>
      <w:r w:rsidRPr="00900379">
        <w:rPr>
          <w:rFonts w:ascii="Calibri Light" w:eastAsia="Times New Roman" w:hAnsi="Calibri Light" w:cs="Calibri Light"/>
          <w:b/>
        </w:rPr>
        <w:t>więcej</w:t>
      </w:r>
      <w:proofErr w:type="spellEnd"/>
      <w:r w:rsidRPr="00900379">
        <w:rPr>
          <w:rFonts w:ascii="Calibri Light" w:eastAsia="Times New Roman" w:hAnsi="Calibri Light" w:cs="Calibri Light"/>
          <w:b/>
        </w:rPr>
        <w:t xml:space="preserve"> </w:t>
      </w:r>
      <w:proofErr w:type="spellStart"/>
      <w:r w:rsidRPr="00900379">
        <w:rPr>
          <w:rFonts w:ascii="Calibri Light" w:eastAsia="Times New Roman" w:hAnsi="Calibri Light" w:cs="Calibri Light"/>
          <w:b/>
        </w:rPr>
        <w:t>niz</w:t>
      </w:r>
      <w:proofErr w:type="spellEnd"/>
      <w:r w:rsidRPr="00900379">
        <w:rPr>
          <w:rFonts w:ascii="Calibri Light" w:eastAsia="Times New Roman" w:hAnsi="Calibri Light" w:cs="Calibri Light"/>
          <w:b/>
        </w:rPr>
        <w:t xml:space="preserve">̇ 1 </w:t>
      </w:r>
      <w:proofErr w:type="spellStart"/>
      <w:r w:rsidRPr="00900379">
        <w:rPr>
          <w:rFonts w:ascii="Calibri Light" w:eastAsia="Times New Roman" w:hAnsi="Calibri Light" w:cs="Calibri Light"/>
          <w:b/>
        </w:rPr>
        <w:t>miesiąc</w:t>
      </w:r>
      <w:proofErr w:type="spellEnd"/>
      <w:r w:rsidRPr="00900379">
        <w:rPr>
          <w:rFonts w:ascii="Calibri Light" w:eastAsia="Times New Roman" w:hAnsi="Calibri Light" w:cs="Calibri Light"/>
          <w:b/>
        </w:rPr>
        <w:t xml:space="preserve">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4"/>
        <w:gridCol w:w="2423"/>
        <w:gridCol w:w="2267"/>
        <w:gridCol w:w="2008"/>
      </w:tblGrid>
      <w:tr w:rsidR="009D130D" w:rsidRPr="0079720E" w14:paraId="63609155" w14:textId="77777777" w:rsidTr="00DC3A13">
        <w:tc>
          <w:tcPr>
            <w:tcW w:w="2364" w:type="dxa"/>
          </w:tcPr>
          <w:p w14:paraId="656E7CDF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9720E">
              <w:rPr>
                <w:rFonts w:ascii="Calibri Light" w:eastAsia="Times New Roman" w:hAnsi="Calibri Light" w:cs="Calibri Light"/>
                <w:b/>
                <w:bCs/>
              </w:rPr>
              <w:t>Instytucja</w:t>
            </w:r>
          </w:p>
        </w:tc>
        <w:tc>
          <w:tcPr>
            <w:tcW w:w="2423" w:type="dxa"/>
          </w:tcPr>
          <w:p w14:paraId="5AB96322" w14:textId="77777777" w:rsidR="009D130D" w:rsidRPr="0079720E" w:rsidRDefault="009D130D" w:rsidP="00DC3A13">
            <w:pPr>
              <w:spacing w:after="0" w:line="360" w:lineRule="auto"/>
              <w:ind w:firstLine="708"/>
              <w:rPr>
                <w:rFonts w:ascii="Calibri Light" w:eastAsia="Times New Roman" w:hAnsi="Calibri Light" w:cs="Calibri Light"/>
                <w:b/>
                <w:bCs/>
              </w:rPr>
            </w:pPr>
            <w:r w:rsidRPr="0079720E">
              <w:rPr>
                <w:rFonts w:ascii="Calibri Light" w:eastAsia="Times New Roman" w:hAnsi="Calibri Light" w:cs="Calibri Light"/>
                <w:b/>
                <w:bCs/>
              </w:rPr>
              <w:t>kraj</w:t>
            </w:r>
          </w:p>
        </w:tc>
        <w:tc>
          <w:tcPr>
            <w:tcW w:w="2267" w:type="dxa"/>
          </w:tcPr>
          <w:p w14:paraId="151CED51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9720E">
              <w:rPr>
                <w:rFonts w:ascii="Calibri Light" w:eastAsia="Times New Roman" w:hAnsi="Calibri Light" w:cs="Calibri Light"/>
                <w:b/>
                <w:bCs/>
              </w:rPr>
              <w:t>lata</w:t>
            </w:r>
          </w:p>
        </w:tc>
        <w:tc>
          <w:tcPr>
            <w:tcW w:w="2008" w:type="dxa"/>
          </w:tcPr>
          <w:p w14:paraId="11C8E75D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9720E">
              <w:rPr>
                <w:rFonts w:ascii="Calibri Light" w:eastAsia="Times New Roman" w:hAnsi="Calibri Light" w:cs="Calibri Light"/>
                <w:b/>
                <w:bCs/>
              </w:rPr>
              <w:t>liczba</w:t>
            </w:r>
          </w:p>
        </w:tc>
      </w:tr>
      <w:tr w:rsidR="009D130D" w:rsidRPr="0079720E" w14:paraId="13239433" w14:textId="77777777" w:rsidTr="00DC3A13">
        <w:tc>
          <w:tcPr>
            <w:tcW w:w="2364" w:type="dxa"/>
          </w:tcPr>
          <w:p w14:paraId="0AB44CB7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423" w:type="dxa"/>
          </w:tcPr>
          <w:p w14:paraId="41EFABFF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267" w:type="dxa"/>
          </w:tcPr>
          <w:p w14:paraId="22A63339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08" w:type="dxa"/>
          </w:tcPr>
          <w:p w14:paraId="5D07E686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6A487E91" w14:textId="77777777" w:rsidTr="00DC3A13">
        <w:tc>
          <w:tcPr>
            <w:tcW w:w="2364" w:type="dxa"/>
          </w:tcPr>
          <w:p w14:paraId="56F9231F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423" w:type="dxa"/>
          </w:tcPr>
          <w:p w14:paraId="2EC537C0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267" w:type="dxa"/>
          </w:tcPr>
          <w:p w14:paraId="5EF89245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08" w:type="dxa"/>
          </w:tcPr>
          <w:p w14:paraId="011052E3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319FD33E" w14:textId="77777777" w:rsidTr="00DC3A13">
        <w:tc>
          <w:tcPr>
            <w:tcW w:w="2364" w:type="dxa"/>
          </w:tcPr>
          <w:p w14:paraId="7A2C720A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423" w:type="dxa"/>
          </w:tcPr>
          <w:p w14:paraId="161FEE7C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267" w:type="dxa"/>
          </w:tcPr>
          <w:p w14:paraId="620CC078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08" w:type="dxa"/>
          </w:tcPr>
          <w:p w14:paraId="1E40A8FE" w14:textId="77777777" w:rsidR="009D130D" w:rsidRPr="0079720E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1CE67D2A" w14:textId="77777777" w:rsidR="008354C3" w:rsidRDefault="008354C3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63E167FD" w14:textId="0E2A58FB" w:rsidR="008354C3" w:rsidRDefault="008354C3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09A45B3F" w14:textId="014D2CFF" w:rsidR="00A031A0" w:rsidRDefault="00A031A0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08C3F374" w14:textId="77777777" w:rsidR="00A031A0" w:rsidRDefault="00A031A0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5B77C97D" w14:textId="515C7AD7" w:rsidR="009D130D" w:rsidRPr="00820F8E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>
        <w:rPr>
          <w:rFonts w:ascii="Calibri Light" w:eastAsia="Times New Roman" w:hAnsi="Calibri Light" w:cs="Calibri Light"/>
          <w:b/>
          <w:bCs/>
        </w:rPr>
        <w:t>IV. Osiągnię</w:t>
      </w:r>
      <w:r w:rsidRPr="00820F8E">
        <w:rPr>
          <w:rFonts w:ascii="Calibri Light" w:eastAsia="Times New Roman" w:hAnsi="Calibri Light" w:cs="Calibri Light"/>
          <w:b/>
          <w:bCs/>
        </w:rPr>
        <w:t xml:space="preserve">cia w kształceniu kadry naukowej </w:t>
      </w:r>
    </w:p>
    <w:tbl>
      <w:tblPr>
        <w:tblW w:w="12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  <w:gridCol w:w="3124"/>
      </w:tblGrid>
      <w:tr w:rsidR="009D130D" w:rsidRPr="0079720E" w14:paraId="2C5EB866" w14:textId="77777777" w:rsidTr="00DC3A13">
        <w:trPr>
          <w:gridAfter w:val="1"/>
          <w:wAfter w:w="3124" w:type="dxa"/>
        </w:trPr>
        <w:tc>
          <w:tcPr>
            <w:tcW w:w="3020" w:type="dxa"/>
          </w:tcPr>
          <w:p w14:paraId="1D79A3B1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5E898AA0" w14:textId="77777777" w:rsidR="009D130D" w:rsidRPr="00117B4C" w:rsidRDefault="009D130D" w:rsidP="00DC3A13">
            <w:pPr>
              <w:spacing w:after="0" w:line="360" w:lineRule="auto"/>
              <w:ind w:firstLine="708"/>
              <w:rPr>
                <w:rFonts w:ascii="Calibri Light" w:eastAsia="Times New Roman" w:hAnsi="Calibri Light" w:cs="Calibri Light"/>
                <w:b/>
                <w:bCs/>
              </w:rPr>
            </w:pPr>
            <w:r w:rsidRPr="00117B4C">
              <w:rPr>
                <w:rFonts w:ascii="Calibri Light" w:eastAsia="Times New Roman" w:hAnsi="Calibri Light" w:cs="Calibri Light"/>
                <w:b/>
                <w:bCs/>
              </w:rPr>
              <w:t>Liczba</w:t>
            </w:r>
          </w:p>
        </w:tc>
        <w:tc>
          <w:tcPr>
            <w:tcW w:w="3021" w:type="dxa"/>
          </w:tcPr>
          <w:p w14:paraId="5D980759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117B4C">
              <w:rPr>
                <w:rFonts w:ascii="Calibri Light" w:eastAsia="Times New Roman" w:hAnsi="Calibri Light" w:cs="Calibri Light"/>
                <w:b/>
                <w:bCs/>
              </w:rPr>
              <w:t>lata</w:t>
            </w:r>
          </w:p>
        </w:tc>
      </w:tr>
      <w:tr w:rsidR="009D130D" w:rsidRPr="0079720E" w14:paraId="6FA3E133" w14:textId="77777777" w:rsidTr="00DC3A13">
        <w:trPr>
          <w:gridAfter w:val="1"/>
          <w:wAfter w:w="3124" w:type="dxa"/>
        </w:trPr>
        <w:tc>
          <w:tcPr>
            <w:tcW w:w="3020" w:type="dxa"/>
          </w:tcPr>
          <w:p w14:paraId="48D4FD71" w14:textId="77777777" w:rsidR="009D130D" w:rsidRPr="00117B4C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7B4C">
              <w:rPr>
                <w:rFonts w:ascii="Calibri Light" w:hAnsi="Calibri Light" w:cs="Calibri Light"/>
                <w:sz w:val="22"/>
                <w:szCs w:val="22"/>
              </w:rPr>
              <w:t xml:space="preserve">Wypromowani licencjaci </w:t>
            </w:r>
          </w:p>
          <w:p w14:paraId="2E0BB078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117DABF6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1D3AB0F8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5523778D" w14:textId="77777777" w:rsidTr="00DC3A13">
        <w:trPr>
          <w:gridAfter w:val="1"/>
          <w:wAfter w:w="3124" w:type="dxa"/>
        </w:trPr>
        <w:tc>
          <w:tcPr>
            <w:tcW w:w="3020" w:type="dxa"/>
          </w:tcPr>
          <w:p w14:paraId="7D0349D3" w14:textId="77777777" w:rsidR="009D130D" w:rsidRPr="00117B4C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7B4C">
              <w:rPr>
                <w:rFonts w:ascii="Calibri Light" w:hAnsi="Calibri Light" w:cs="Calibri Light"/>
                <w:sz w:val="22"/>
                <w:szCs w:val="22"/>
              </w:rPr>
              <w:t xml:space="preserve">Wypromowani magistrzy </w:t>
            </w:r>
          </w:p>
          <w:p w14:paraId="02341DDD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246A64A7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20A42B72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4BE33287" w14:textId="77777777" w:rsidTr="00DC3A13">
        <w:trPr>
          <w:gridAfter w:val="1"/>
          <w:wAfter w:w="3124" w:type="dxa"/>
        </w:trPr>
        <w:tc>
          <w:tcPr>
            <w:tcW w:w="3020" w:type="dxa"/>
          </w:tcPr>
          <w:p w14:paraId="4CAE2C78" w14:textId="77777777" w:rsidR="009D130D" w:rsidRPr="00117B4C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7B4C">
              <w:rPr>
                <w:rFonts w:ascii="Calibri Light" w:hAnsi="Calibri Light" w:cs="Calibri Light"/>
                <w:sz w:val="22"/>
                <w:szCs w:val="22"/>
              </w:rPr>
              <w:t xml:space="preserve">Wypromowani doktorzy </w:t>
            </w:r>
          </w:p>
          <w:p w14:paraId="50ECE60A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2B41DD6F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18D8AFF6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10120941" w14:textId="77777777" w:rsidTr="00DC3A13">
        <w:trPr>
          <w:gridAfter w:val="1"/>
          <w:wAfter w:w="3124" w:type="dxa"/>
        </w:trPr>
        <w:tc>
          <w:tcPr>
            <w:tcW w:w="3020" w:type="dxa"/>
          </w:tcPr>
          <w:p w14:paraId="66164DCA" w14:textId="77777777" w:rsidR="009D130D" w:rsidRPr="00117B4C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7B4C">
              <w:rPr>
                <w:rFonts w:ascii="Calibri Light" w:hAnsi="Calibri Light" w:cs="Calibri Light"/>
                <w:sz w:val="22"/>
                <w:szCs w:val="22"/>
              </w:rPr>
              <w:t xml:space="preserve">Promotorstwa w otwartych przewodach doktorskich </w:t>
            </w:r>
          </w:p>
          <w:p w14:paraId="00B33C0B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7713168F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32555E5E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21536DE0" w14:textId="77777777" w:rsidTr="00DC3A13">
        <w:trPr>
          <w:gridAfter w:val="1"/>
          <w:wAfter w:w="3124" w:type="dxa"/>
        </w:trPr>
        <w:tc>
          <w:tcPr>
            <w:tcW w:w="3020" w:type="dxa"/>
          </w:tcPr>
          <w:p w14:paraId="1EF9B292" w14:textId="77777777" w:rsidR="009D130D" w:rsidRPr="00117B4C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7B4C">
              <w:rPr>
                <w:rFonts w:ascii="Calibri Light" w:hAnsi="Calibri Light" w:cs="Calibri Light"/>
                <w:sz w:val="22"/>
                <w:szCs w:val="22"/>
              </w:rPr>
              <w:t xml:space="preserve">Recenzje w przewodach doktorskich </w:t>
            </w:r>
          </w:p>
          <w:p w14:paraId="6C44481A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128F0F13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154208AC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7638BBD0" w14:textId="77777777" w:rsidTr="00DC3A13">
        <w:trPr>
          <w:gridAfter w:val="1"/>
          <w:wAfter w:w="3124" w:type="dxa"/>
        </w:trPr>
        <w:tc>
          <w:tcPr>
            <w:tcW w:w="3020" w:type="dxa"/>
          </w:tcPr>
          <w:p w14:paraId="18AAF77B" w14:textId="77777777" w:rsidR="009D130D" w:rsidRPr="00117B4C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7B4C">
              <w:rPr>
                <w:rFonts w:ascii="Calibri Light" w:hAnsi="Calibri Light" w:cs="Calibri Light"/>
                <w:sz w:val="22"/>
                <w:szCs w:val="22"/>
              </w:rPr>
              <w:t xml:space="preserve">Recenzje w przewodach habilitacyjnych </w:t>
            </w:r>
          </w:p>
          <w:p w14:paraId="71E4D9A3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737E25A4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49770647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43215012" w14:textId="77777777" w:rsidTr="00DC3A13">
        <w:trPr>
          <w:gridAfter w:val="1"/>
          <w:wAfter w:w="3124" w:type="dxa"/>
        </w:trPr>
        <w:tc>
          <w:tcPr>
            <w:tcW w:w="3020" w:type="dxa"/>
          </w:tcPr>
          <w:p w14:paraId="798A1B96" w14:textId="77777777" w:rsidR="009D130D" w:rsidRPr="00117B4C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7B4C">
              <w:rPr>
                <w:rFonts w:ascii="Calibri Light" w:hAnsi="Calibri Light" w:cs="Calibri Light"/>
                <w:sz w:val="22"/>
                <w:szCs w:val="22"/>
              </w:rPr>
              <w:t xml:space="preserve">Opinie w postępowaniu o nadanie tytułu profesora </w:t>
            </w:r>
          </w:p>
          <w:p w14:paraId="4251419A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424E9161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5B2C074F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9D130D" w:rsidRPr="0079720E" w14:paraId="74FBDDB9" w14:textId="77777777" w:rsidTr="00DC3A13">
        <w:trPr>
          <w:trHeight w:val="70"/>
        </w:trPr>
        <w:tc>
          <w:tcPr>
            <w:tcW w:w="3020" w:type="dxa"/>
          </w:tcPr>
          <w:p w14:paraId="70098B5E" w14:textId="77777777" w:rsidR="009D130D" w:rsidRPr="00117B4C" w:rsidRDefault="009D130D" w:rsidP="00DC3A13">
            <w:pPr>
              <w:pStyle w:val="NormalnyWeb"/>
              <w:spacing w:line="360" w:lineRule="auto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7B4C">
              <w:rPr>
                <w:rFonts w:ascii="Calibri Light" w:hAnsi="Calibri Light" w:cs="Calibri Light"/>
                <w:sz w:val="22"/>
                <w:szCs w:val="22"/>
              </w:rPr>
              <w:t xml:space="preserve">Inne osiągniecia w zakresie kształcenia i promowania kadry naukowej (maksymalnie 3). </w:t>
            </w:r>
          </w:p>
          <w:p w14:paraId="39348445" w14:textId="77777777" w:rsidR="009D130D" w:rsidRPr="000D4D67" w:rsidRDefault="009D130D" w:rsidP="00CA0541">
            <w:pPr>
              <w:pStyle w:val="NormalnyWeb"/>
              <w:numPr>
                <w:ilvl w:val="0"/>
                <w:numId w:val="8"/>
              </w:numPr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0D4D67">
              <w:rPr>
                <w:rFonts w:ascii="Calibri Light" w:hAnsi="Calibri Light" w:cs="Calibri Light"/>
                <w:sz w:val="22"/>
              </w:rPr>
              <w:t>………</w:t>
            </w:r>
            <w:r>
              <w:rPr>
                <w:rFonts w:ascii="Calibri Light" w:hAnsi="Calibri Light" w:cs="Calibri Light"/>
                <w:sz w:val="22"/>
              </w:rPr>
              <w:t>……..</w:t>
            </w:r>
          </w:p>
          <w:p w14:paraId="2EC30CEE" w14:textId="77777777" w:rsidR="009D130D" w:rsidRPr="000D4D67" w:rsidRDefault="009D130D" w:rsidP="00CA0541">
            <w:pPr>
              <w:pStyle w:val="NormalnyWeb"/>
              <w:numPr>
                <w:ilvl w:val="0"/>
                <w:numId w:val="8"/>
              </w:numPr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0D4D67">
              <w:rPr>
                <w:rFonts w:ascii="Calibri Light" w:hAnsi="Calibri Light" w:cs="Calibri Light"/>
                <w:sz w:val="22"/>
              </w:rPr>
              <w:t>………</w:t>
            </w:r>
            <w:r>
              <w:rPr>
                <w:rFonts w:ascii="Calibri Light" w:hAnsi="Calibri Light" w:cs="Calibri Light"/>
                <w:sz w:val="22"/>
              </w:rPr>
              <w:t>……..</w:t>
            </w:r>
          </w:p>
          <w:p w14:paraId="0BD3D357" w14:textId="77777777" w:rsidR="009D130D" w:rsidRPr="000D4D67" w:rsidRDefault="009D130D" w:rsidP="00CA0541">
            <w:pPr>
              <w:pStyle w:val="NormalnyWeb"/>
              <w:numPr>
                <w:ilvl w:val="0"/>
                <w:numId w:val="8"/>
              </w:numPr>
              <w:spacing w:line="360" w:lineRule="auto"/>
              <w:jc w:val="both"/>
              <w:rPr>
                <w:rFonts w:ascii="Calibri Light" w:hAnsi="Calibri Light" w:cs="Calibri Light"/>
                <w:sz w:val="22"/>
              </w:rPr>
            </w:pPr>
            <w:r w:rsidRPr="000D4D67">
              <w:rPr>
                <w:rFonts w:ascii="Calibri Light" w:hAnsi="Calibri Light" w:cs="Calibri Light"/>
                <w:sz w:val="22"/>
              </w:rPr>
              <w:t>………</w:t>
            </w:r>
            <w:r>
              <w:rPr>
                <w:rFonts w:ascii="Calibri Light" w:hAnsi="Calibri Light" w:cs="Calibri Light"/>
                <w:sz w:val="22"/>
              </w:rPr>
              <w:t>……..</w:t>
            </w:r>
          </w:p>
          <w:p w14:paraId="585F7204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021" w:type="dxa"/>
          </w:tcPr>
          <w:p w14:paraId="60A5F33F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6145" w:type="dxa"/>
            <w:gridSpan w:val="2"/>
          </w:tcPr>
          <w:p w14:paraId="59719206" w14:textId="77777777" w:rsidR="009D130D" w:rsidRPr="00117B4C" w:rsidRDefault="009D130D" w:rsidP="00DC3A1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7D75F179" w14:textId="595F459A" w:rsidR="009D130D" w:rsidRDefault="009D130D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36FE05FA" w14:textId="77777777" w:rsidR="008354C3" w:rsidRPr="007C6071" w:rsidRDefault="008354C3" w:rsidP="009D130D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30BDA51F" w14:textId="77777777" w:rsidR="009D130D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BE030B">
        <w:rPr>
          <w:rFonts w:ascii="Calibri Light" w:eastAsia="Times New Roman" w:hAnsi="Calibri Light" w:cs="Calibri Light"/>
          <w:b/>
          <w:bCs/>
        </w:rPr>
        <w:t xml:space="preserve">V. Organizacja </w:t>
      </w:r>
      <w:proofErr w:type="spellStart"/>
      <w:r w:rsidRPr="00BE030B">
        <w:rPr>
          <w:rFonts w:ascii="Calibri Light" w:eastAsia="Times New Roman" w:hAnsi="Calibri Light" w:cs="Calibri Light"/>
          <w:b/>
          <w:bCs/>
        </w:rPr>
        <w:t>życia</w:t>
      </w:r>
      <w:proofErr w:type="spellEnd"/>
      <w:r w:rsidRPr="00BE030B">
        <w:rPr>
          <w:rFonts w:ascii="Calibri Light" w:eastAsia="Times New Roman" w:hAnsi="Calibri Light" w:cs="Calibri Light"/>
          <w:b/>
          <w:bCs/>
        </w:rPr>
        <w:t xml:space="preserve"> naukowego </w:t>
      </w:r>
    </w:p>
    <w:p w14:paraId="76745AF8" w14:textId="77777777" w:rsidR="009D130D" w:rsidRPr="00BE030B" w:rsidRDefault="009D130D" w:rsidP="00A031A0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BE030B">
        <w:rPr>
          <w:rFonts w:ascii="Calibri Light" w:eastAsia="Times New Roman" w:hAnsi="Calibri Light" w:cs="Calibri Light"/>
        </w:rPr>
        <w:t xml:space="preserve">1. Funkcje pełnione na uczelniach lub w jednostkach naukowych/badawczych: </w:t>
      </w:r>
    </w:p>
    <w:p w14:paraId="68D2CB96" w14:textId="77777777" w:rsidR="009D130D" w:rsidRPr="00BE030B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2. </w:t>
      </w:r>
      <w:r w:rsidRPr="00BE030B">
        <w:rPr>
          <w:rFonts w:ascii="Calibri Light" w:hAnsi="Calibri Light" w:cs="Calibri Light"/>
          <w:sz w:val="22"/>
          <w:szCs w:val="22"/>
        </w:rPr>
        <w:t xml:space="preserve">Udział w pracach na rzecz środowiska naukowego (np. </w:t>
      </w:r>
      <w:r w:rsidRPr="002761A6">
        <w:rPr>
          <w:rFonts w:ascii="Calibri Light" w:hAnsi="Calibri Light" w:cs="Calibri Light"/>
          <w:sz w:val="22"/>
          <w:szCs w:val="22"/>
        </w:rPr>
        <w:t xml:space="preserve">praca w radach naukowych, członkostwo </w:t>
      </w:r>
      <w:r w:rsidRPr="00BE030B">
        <w:rPr>
          <w:rFonts w:ascii="Calibri Light" w:hAnsi="Calibri Light" w:cs="Calibri Light"/>
          <w:sz w:val="22"/>
          <w:szCs w:val="22"/>
        </w:rPr>
        <w:t>PAN, PAU, zespoły doradcze, organizacja konferencji, członkostwo w towarzystwach naukowych)</w:t>
      </w:r>
      <w:r w:rsidRPr="00BE030B">
        <w:rPr>
          <w:rFonts w:ascii="Calibri Light" w:hAnsi="Calibri Light" w:cs="Calibri Light"/>
          <w:color w:val="7F7F7F"/>
          <w:sz w:val="22"/>
          <w:szCs w:val="22"/>
        </w:rPr>
        <w:t xml:space="preserve">: </w:t>
      </w:r>
    </w:p>
    <w:p w14:paraId="79D91E1E" w14:textId="77777777" w:rsidR="009D130D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3. </w:t>
      </w:r>
      <w:r w:rsidRPr="00BE030B">
        <w:rPr>
          <w:rFonts w:ascii="Calibri Light" w:hAnsi="Calibri Light" w:cs="Calibri Light"/>
          <w:sz w:val="22"/>
          <w:szCs w:val="22"/>
        </w:rPr>
        <w:t xml:space="preserve">Udział w organizacji imprez </w:t>
      </w:r>
      <w:proofErr w:type="spellStart"/>
      <w:r w:rsidRPr="00BE030B">
        <w:rPr>
          <w:rFonts w:ascii="Calibri Light" w:hAnsi="Calibri Light" w:cs="Calibri Light"/>
          <w:sz w:val="22"/>
          <w:szCs w:val="22"/>
        </w:rPr>
        <w:t>popularyzujących</w:t>
      </w:r>
      <w:proofErr w:type="spellEnd"/>
      <w:r w:rsidRPr="00BE030B">
        <w:rPr>
          <w:rFonts w:ascii="Calibri Light" w:hAnsi="Calibri Light" w:cs="Calibri Light"/>
          <w:sz w:val="22"/>
          <w:szCs w:val="22"/>
        </w:rPr>
        <w:t xml:space="preserve"> wiedzę: </w:t>
      </w:r>
    </w:p>
    <w:p w14:paraId="196562EE" w14:textId="77777777" w:rsidR="009D130D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</w:p>
    <w:p w14:paraId="61910C04" w14:textId="77777777" w:rsidR="009D130D" w:rsidRPr="004A5642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4A5642">
        <w:rPr>
          <w:rFonts w:ascii="Calibri Light" w:hAnsi="Calibri Light" w:cs="Calibri Light"/>
          <w:sz w:val="22"/>
          <w:szCs w:val="22"/>
        </w:rPr>
        <w:t xml:space="preserve">4. Inne </w:t>
      </w:r>
      <w:proofErr w:type="spellStart"/>
      <w:r w:rsidRPr="004A5642">
        <w:rPr>
          <w:rFonts w:ascii="Calibri Light" w:hAnsi="Calibri Light" w:cs="Calibri Light"/>
          <w:sz w:val="22"/>
          <w:szCs w:val="22"/>
        </w:rPr>
        <w:t>osiągnięcia</w:t>
      </w:r>
      <w:proofErr w:type="spellEnd"/>
      <w:r>
        <w:rPr>
          <w:rFonts w:ascii="Calibri Light" w:hAnsi="Calibri Light" w:cs="Calibri Light"/>
          <w:sz w:val="22"/>
          <w:szCs w:val="22"/>
        </w:rPr>
        <w:t xml:space="preserve"> </w:t>
      </w:r>
      <w:r w:rsidRPr="004A5642">
        <w:rPr>
          <w:rFonts w:ascii="Calibri Light" w:hAnsi="Calibri Light" w:cs="Calibri Light"/>
          <w:sz w:val="22"/>
          <w:szCs w:val="22"/>
        </w:rPr>
        <w:t>(maksymalnie</w:t>
      </w:r>
      <w:r>
        <w:rPr>
          <w:rFonts w:ascii="Calibri Light" w:hAnsi="Calibri Light" w:cs="Calibri Light"/>
          <w:sz w:val="22"/>
          <w:szCs w:val="22"/>
        </w:rPr>
        <w:t xml:space="preserve"> </w:t>
      </w:r>
      <w:r w:rsidRPr="004A5642">
        <w:rPr>
          <w:rFonts w:ascii="Calibri Light" w:hAnsi="Calibri Light" w:cs="Calibri Light"/>
          <w:sz w:val="22"/>
          <w:szCs w:val="22"/>
        </w:rPr>
        <w:t>2):</w:t>
      </w:r>
    </w:p>
    <w:p w14:paraId="1486E134" w14:textId="77777777" w:rsidR="009D130D" w:rsidRPr="004A5642" w:rsidRDefault="009D130D" w:rsidP="00CA0541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4A5642">
        <w:rPr>
          <w:rFonts w:ascii="Calibri Light" w:hAnsi="Calibri Light" w:cs="Calibri Light"/>
          <w:sz w:val="22"/>
          <w:szCs w:val="22"/>
        </w:rPr>
        <w:t>……………..</w:t>
      </w:r>
    </w:p>
    <w:p w14:paraId="157A4303" w14:textId="77777777" w:rsidR="009D130D" w:rsidRPr="004A5642" w:rsidRDefault="009D130D" w:rsidP="00CA0541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4A5642">
        <w:rPr>
          <w:rFonts w:ascii="Calibri Light" w:hAnsi="Calibri Light" w:cs="Calibri Light"/>
          <w:sz w:val="22"/>
          <w:szCs w:val="22"/>
        </w:rPr>
        <w:t>……………..</w:t>
      </w:r>
    </w:p>
    <w:p w14:paraId="67BAB331" w14:textId="77777777" w:rsidR="008354C3" w:rsidRDefault="008354C3" w:rsidP="009D130D">
      <w:pPr>
        <w:spacing w:after="0" w:line="360" w:lineRule="auto"/>
        <w:rPr>
          <w:rFonts w:ascii="Calibri Light" w:eastAsia="Times New Roman" w:hAnsi="Calibri Light" w:cs="Calibri Light"/>
          <w:color w:val="auto"/>
          <w:sz w:val="22"/>
        </w:rPr>
      </w:pPr>
    </w:p>
    <w:p w14:paraId="01D1C088" w14:textId="4A382A47" w:rsidR="009D130D" w:rsidRPr="004A5642" w:rsidRDefault="009D130D" w:rsidP="009D130D">
      <w:pPr>
        <w:spacing w:after="0" w:line="360" w:lineRule="auto"/>
        <w:rPr>
          <w:rFonts w:ascii="Calibri Light" w:eastAsia="Times New Roman" w:hAnsi="Calibri Light" w:cs="Calibri Light"/>
        </w:rPr>
      </w:pPr>
      <w:r w:rsidRPr="004A5642">
        <w:rPr>
          <w:rFonts w:ascii="Calibri Light" w:eastAsia="Times New Roman" w:hAnsi="Calibri Light" w:cs="Calibri Light"/>
          <w:b/>
          <w:bCs/>
        </w:rPr>
        <w:t xml:space="preserve">VI. Odznaczenia, nagrody i wyróżnienia (maksymalnie 3) </w:t>
      </w:r>
    </w:p>
    <w:p w14:paraId="66D3C91E" w14:textId="77777777" w:rsidR="009D130D" w:rsidRPr="004A5642" w:rsidRDefault="009D130D" w:rsidP="00CA0541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4A5642">
        <w:rPr>
          <w:rFonts w:ascii="Calibri Light" w:hAnsi="Calibri Light" w:cs="Calibri Light"/>
          <w:sz w:val="22"/>
          <w:szCs w:val="22"/>
        </w:rPr>
        <w:t>……………..</w:t>
      </w:r>
    </w:p>
    <w:p w14:paraId="65D76814" w14:textId="77777777" w:rsidR="009D130D" w:rsidRPr="004A5642" w:rsidRDefault="009D130D" w:rsidP="00CA0541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4A5642">
        <w:rPr>
          <w:rFonts w:ascii="Calibri Light" w:hAnsi="Calibri Light" w:cs="Calibri Light"/>
          <w:sz w:val="22"/>
          <w:szCs w:val="22"/>
        </w:rPr>
        <w:t>……………..</w:t>
      </w:r>
    </w:p>
    <w:p w14:paraId="13C0B27E" w14:textId="77777777" w:rsidR="009D130D" w:rsidRPr="004A5642" w:rsidRDefault="009D130D" w:rsidP="00CA0541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4A5642">
        <w:rPr>
          <w:rFonts w:ascii="Calibri Light" w:hAnsi="Calibri Light" w:cs="Calibri Light"/>
          <w:sz w:val="22"/>
          <w:szCs w:val="22"/>
        </w:rPr>
        <w:t>……………..</w:t>
      </w:r>
    </w:p>
    <w:p w14:paraId="38F8F0B5" w14:textId="77777777" w:rsidR="009D130D" w:rsidRPr="007C6071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</w:p>
    <w:p w14:paraId="4137282B" w14:textId="77777777" w:rsidR="009D130D" w:rsidRPr="007C6071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</w:p>
    <w:p w14:paraId="7C0CE058" w14:textId="77777777" w:rsidR="009D130D" w:rsidRPr="007C6071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  <w:r w:rsidRPr="007C6071">
        <w:rPr>
          <w:rFonts w:ascii="Calibri Light" w:hAnsi="Calibri Light" w:cs="Calibri Light"/>
          <w:b/>
          <w:bCs/>
        </w:rPr>
        <w:t>……………………………………</w:t>
      </w:r>
    </w:p>
    <w:p w14:paraId="1507914C" w14:textId="77777777" w:rsidR="009D130D" w:rsidRPr="00BF04CB" w:rsidRDefault="009D130D" w:rsidP="009D130D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</w:rPr>
      </w:pPr>
      <w:r w:rsidRPr="00BF04CB">
        <w:rPr>
          <w:rFonts w:ascii="Calibri Light" w:hAnsi="Calibri Light" w:cs="Calibri Light"/>
          <w:b/>
          <w:bCs/>
          <w:sz w:val="22"/>
        </w:rPr>
        <w:t>Podpis kandydata</w:t>
      </w:r>
    </w:p>
    <w:p w14:paraId="5E5DD7DD" w14:textId="77777777" w:rsidR="009D130D" w:rsidRPr="007C6071" w:rsidRDefault="009D130D" w:rsidP="009D130D">
      <w:pPr>
        <w:spacing w:after="0" w:line="360" w:lineRule="auto"/>
        <w:rPr>
          <w:rFonts w:ascii="Calibri Light" w:hAnsi="Calibri Light" w:cs="Calibri Light"/>
        </w:rPr>
      </w:pPr>
    </w:p>
    <w:p w14:paraId="512F2F85" w14:textId="77777777" w:rsidR="009D130D" w:rsidRDefault="009D130D" w:rsidP="009D130D">
      <w:pPr>
        <w:spacing w:after="0" w:line="360" w:lineRule="auto"/>
        <w:ind w:left="4989"/>
        <w:rPr>
          <w:rFonts w:ascii="Times New Roman" w:hAnsi="Times New Roman"/>
          <w:szCs w:val="24"/>
        </w:rPr>
      </w:pPr>
    </w:p>
    <w:p w14:paraId="6205787F" w14:textId="007950FF" w:rsidR="00C830B2" w:rsidRPr="00C830B2" w:rsidRDefault="00C830B2" w:rsidP="008354C3">
      <w:pPr>
        <w:spacing w:after="0" w:line="360" w:lineRule="auto"/>
        <w:contextualSpacing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br w:type="column"/>
      </w:r>
      <w:r w:rsidRPr="00C830B2">
        <w:rPr>
          <w:rFonts w:asciiTheme="minorHAnsi" w:hAnsiTheme="minorHAnsi" w:cstheme="minorHAnsi"/>
          <w:b/>
          <w:szCs w:val="24"/>
        </w:rPr>
        <w:lastRenderedPageBreak/>
        <w:t>Załącznik 2</w:t>
      </w:r>
    </w:p>
    <w:p w14:paraId="5E171016" w14:textId="121FB575" w:rsidR="009D130D" w:rsidRDefault="009D130D" w:rsidP="00FC6049">
      <w:pPr>
        <w:spacing w:after="0" w:line="360" w:lineRule="auto"/>
        <w:ind w:left="368" w:hanging="11"/>
        <w:contextualSpacing/>
        <w:jc w:val="center"/>
        <w:rPr>
          <w:rFonts w:asciiTheme="minorHAnsi" w:hAnsiTheme="minorHAnsi" w:cstheme="minorHAnsi"/>
          <w:b/>
          <w:szCs w:val="24"/>
        </w:rPr>
      </w:pPr>
    </w:p>
    <w:p w14:paraId="65810824" w14:textId="77777777" w:rsidR="008354C3" w:rsidRDefault="008354C3" w:rsidP="00FC6049">
      <w:pPr>
        <w:spacing w:after="0" w:line="360" w:lineRule="auto"/>
        <w:ind w:left="368" w:hanging="11"/>
        <w:contextualSpacing/>
        <w:jc w:val="center"/>
        <w:rPr>
          <w:rFonts w:asciiTheme="minorHAnsi" w:hAnsiTheme="minorHAnsi" w:cstheme="minorHAnsi"/>
          <w:b/>
          <w:szCs w:val="24"/>
        </w:rPr>
      </w:pPr>
    </w:p>
    <w:p w14:paraId="28D1D749" w14:textId="4EE90FFC" w:rsidR="00C830B2" w:rsidRPr="00C830B2" w:rsidRDefault="00C830B2" w:rsidP="00FC6049">
      <w:pPr>
        <w:spacing w:after="0" w:line="360" w:lineRule="auto"/>
        <w:ind w:left="368" w:hanging="11"/>
        <w:contextualSpacing/>
        <w:jc w:val="center"/>
        <w:rPr>
          <w:rFonts w:asciiTheme="minorHAnsi" w:hAnsiTheme="minorHAnsi" w:cstheme="minorHAnsi"/>
          <w:b/>
          <w:szCs w:val="24"/>
        </w:rPr>
      </w:pPr>
      <w:r w:rsidRPr="00C830B2">
        <w:rPr>
          <w:rFonts w:asciiTheme="minorHAnsi" w:hAnsiTheme="minorHAnsi" w:cstheme="minorHAnsi"/>
          <w:b/>
          <w:szCs w:val="24"/>
        </w:rPr>
        <w:t xml:space="preserve">KWESTIONARIUSZ OSOBOWY DLA OSOBY </w:t>
      </w:r>
    </w:p>
    <w:p w14:paraId="153CDE2B" w14:textId="3F57C42D" w:rsidR="00C830B2" w:rsidRDefault="00C830B2" w:rsidP="00FC6049">
      <w:pPr>
        <w:spacing w:after="0" w:line="360" w:lineRule="auto"/>
        <w:ind w:left="368" w:hanging="11"/>
        <w:contextualSpacing/>
        <w:jc w:val="center"/>
        <w:rPr>
          <w:rFonts w:asciiTheme="minorHAnsi" w:hAnsiTheme="minorHAnsi" w:cstheme="minorHAnsi"/>
          <w:b/>
          <w:szCs w:val="24"/>
        </w:rPr>
      </w:pPr>
      <w:r w:rsidRPr="00C830B2">
        <w:rPr>
          <w:rFonts w:asciiTheme="minorHAnsi" w:hAnsiTheme="minorHAnsi" w:cstheme="minorHAnsi"/>
          <w:b/>
          <w:szCs w:val="24"/>
        </w:rPr>
        <w:t>UBIEGAJĄCEJ SIĘ O ZATRUDNIENIE</w:t>
      </w:r>
    </w:p>
    <w:p w14:paraId="250DBD34" w14:textId="1B2038FA" w:rsidR="009D130D" w:rsidRDefault="009D130D" w:rsidP="00FC6049">
      <w:pPr>
        <w:spacing w:after="0" w:line="360" w:lineRule="auto"/>
        <w:ind w:left="368" w:hanging="11"/>
        <w:contextualSpacing/>
        <w:jc w:val="center"/>
        <w:rPr>
          <w:rFonts w:asciiTheme="minorHAnsi" w:hAnsiTheme="minorHAnsi" w:cstheme="minorHAnsi"/>
          <w:b/>
          <w:szCs w:val="24"/>
        </w:rPr>
      </w:pPr>
    </w:p>
    <w:p w14:paraId="3E36946E" w14:textId="77777777" w:rsidR="009D130D" w:rsidRPr="00C830B2" w:rsidRDefault="009D130D" w:rsidP="00FC6049">
      <w:pPr>
        <w:spacing w:after="0" w:line="360" w:lineRule="auto"/>
        <w:ind w:left="368" w:hanging="11"/>
        <w:contextualSpacing/>
        <w:jc w:val="center"/>
        <w:rPr>
          <w:rFonts w:asciiTheme="minorHAnsi" w:hAnsiTheme="minorHAnsi" w:cstheme="minorHAnsi"/>
          <w:b/>
          <w:szCs w:val="24"/>
        </w:rPr>
      </w:pPr>
    </w:p>
    <w:p w14:paraId="71C382EE" w14:textId="5187AAEA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1. Imię (imiona) i nazwisko ..............................................................................................</w:t>
      </w:r>
    </w:p>
    <w:p w14:paraId="2993881C" w14:textId="77777777" w:rsidR="008354C3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</w:t>
      </w:r>
    </w:p>
    <w:p w14:paraId="595AC43B" w14:textId="4924F338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>2. Data urodzenia ...........................................................................................................</w:t>
      </w:r>
    </w:p>
    <w:p w14:paraId="7B7EBFB9" w14:textId="77777777" w:rsidR="008354C3" w:rsidRDefault="008354C3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151ED319" w14:textId="1BD9542B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3. Dane kontaktowe ........................................................................................................</w:t>
      </w:r>
    </w:p>
    <w:p w14:paraId="5A9530C9" w14:textId="19366A12" w:rsidR="00C830B2" w:rsidRPr="00051D44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 w:val="18"/>
          <w:szCs w:val="18"/>
        </w:rPr>
      </w:pPr>
      <w:r w:rsidRPr="00C830B2">
        <w:rPr>
          <w:rFonts w:asciiTheme="minorHAnsi" w:hAnsiTheme="minorHAnsi" w:cstheme="minorHAnsi"/>
          <w:szCs w:val="24"/>
        </w:rPr>
        <w:tab/>
      </w:r>
      <w:r w:rsidRPr="00051D44">
        <w:rPr>
          <w:rFonts w:asciiTheme="minorHAnsi" w:hAnsiTheme="minorHAnsi" w:cstheme="minorHAnsi"/>
          <w:sz w:val="18"/>
          <w:szCs w:val="18"/>
        </w:rPr>
        <w:t xml:space="preserve">                (wskazane przez osobę ubiegającą się o zatrudnienie)</w:t>
      </w:r>
    </w:p>
    <w:p w14:paraId="0CD6B17D" w14:textId="77777777" w:rsidR="008354C3" w:rsidRDefault="008354C3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6EB96B41" w14:textId="488E0EB2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4. Wykształcenie (gdy jest ono niezbędne do wykonywania pracy określonego rodzaju lub </w:t>
      </w:r>
    </w:p>
    <w:p w14:paraId="797B81FB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    na określonym stanowisku) ..........................................................................................</w:t>
      </w:r>
    </w:p>
    <w:p w14:paraId="12366722" w14:textId="77777777" w:rsidR="00C830B2" w:rsidRPr="00051D44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 w:val="18"/>
          <w:szCs w:val="18"/>
        </w:rPr>
      </w:pPr>
      <w:r w:rsidRPr="00C830B2">
        <w:rPr>
          <w:rFonts w:asciiTheme="minorHAnsi" w:hAnsiTheme="minorHAnsi" w:cstheme="minorHAnsi"/>
          <w:szCs w:val="24"/>
        </w:rPr>
        <w:t xml:space="preserve">                                                                </w:t>
      </w:r>
      <w:r w:rsidRPr="00051D44">
        <w:rPr>
          <w:rFonts w:asciiTheme="minorHAnsi" w:hAnsiTheme="minorHAnsi" w:cstheme="minorHAnsi"/>
          <w:sz w:val="18"/>
          <w:szCs w:val="18"/>
        </w:rPr>
        <w:t>(nazwa szkoły i rok jej ukończenia)</w:t>
      </w:r>
    </w:p>
    <w:p w14:paraId="65282D71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    ................................................................................................................................... </w:t>
      </w:r>
    </w:p>
    <w:p w14:paraId="51644734" w14:textId="2363AE53" w:rsidR="00C830B2" w:rsidRPr="00C830B2" w:rsidRDefault="00C830B2" w:rsidP="008354C3">
      <w:pPr>
        <w:spacing w:after="0" w:line="360" w:lineRule="auto"/>
        <w:ind w:left="368" w:hanging="11"/>
        <w:contextualSpacing/>
        <w:jc w:val="center"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..................................................................................................................................                     </w:t>
      </w:r>
      <w:r w:rsidRPr="00051D44">
        <w:rPr>
          <w:rFonts w:asciiTheme="minorHAnsi" w:hAnsiTheme="minorHAnsi" w:cstheme="minorHAnsi"/>
          <w:sz w:val="18"/>
          <w:szCs w:val="18"/>
        </w:rPr>
        <w:t>(zawód, specjalność, stopień naukowy, tytuł zawodowy, tytuł naukowy)</w:t>
      </w:r>
    </w:p>
    <w:p w14:paraId="666DCAE4" w14:textId="77777777" w:rsidR="008354C3" w:rsidRDefault="008354C3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6C8E7A70" w14:textId="42237C8B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5. Kwalifikacje zawodowe (gdy są one niezbędne do wykonywania pracy określonego rodzaju      </w:t>
      </w:r>
    </w:p>
    <w:p w14:paraId="30FC0A08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   lub na określonym stanowisku) ....................................................................................</w:t>
      </w:r>
    </w:p>
    <w:p w14:paraId="5019ABBF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>........................................................................................................................................</w:t>
      </w:r>
    </w:p>
    <w:p w14:paraId="03DEAC3C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>........................................................................................................................................</w:t>
      </w:r>
    </w:p>
    <w:p w14:paraId="10823837" w14:textId="05A84C18" w:rsidR="00C830B2" w:rsidRPr="00C830B2" w:rsidRDefault="00C830B2" w:rsidP="008354C3">
      <w:pPr>
        <w:spacing w:after="0" w:line="360" w:lineRule="auto"/>
        <w:ind w:left="368" w:hanging="11"/>
        <w:contextualSpacing/>
        <w:jc w:val="center"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>(kursy, studia podyplomowe lub inne formy uzupełnienia wiedzy lub umiejętności)</w:t>
      </w:r>
    </w:p>
    <w:p w14:paraId="2B80C23C" w14:textId="247BF575" w:rsidR="008354C3" w:rsidRDefault="008354C3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428460F2" w14:textId="6B87FCC7" w:rsidR="008354C3" w:rsidRDefault="008354C3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5AF94877" w14:textId="285DE5E8" w:rsidR="008354C3" w:rsidRDefault="008354C3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18E4871A" w14:textId="77777777" w:rsidR="008354C3" w:rsidRDefault="008354C3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70D92ADE" w14:textId="1D0D8A56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6. Przebieg dotychczasowego zatrudnienia (gdy jest ono niezbędne do wykonywania pracy   </w:t>
      </w:r>
    </w:p>
    <w:p w14:paraId="564E8BA5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   określonego rodzaju lub na określonym stanowisku) .......................................................</w:t>
      </w:r>
    </w:p>
    <w:p w14:paraId="1E5022AB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>........................................................................................................................................</w:t>
      </w:r>
    </w:p>
    <w:p w14:paraId="034EB8EA" w14:textId="49A1F2B7" w:rsidR="00C830B2" w:rsidRDefault="00C830B2" w:rsidP="008354C3">
      <w:pPr>
        <w:spacing w:after="0" w:line="360" w:lineRule="auto"/>
        <w:ind w:left="368" w:hanging="11"/>
        <w:contextualSpacing/>
        <w:jc w:val="center"/>
        <w:rPr>
          <w:rFonts w:asciiTheme="minorHAnsi" w:hAnsiTheme="minorHAnsi" w:cstheme="minorHAnsi"/>
          <w:szCs w:val="24"/>
        </w:rPr>
      </w:pPr>
      <w:r w:rsidRPr="00051D44">
        <w:rPr>
          <w:rFonts w:asciiTheme="minorHAnsi" w:hAnsiTheme="minorHAnsi" w:cstheme="minorHAnsi"/>
          <w:sz w:val="18"/>
          <w:szCs w:val="18"/>
        </w:rPr>
        <w:t>(okresy zatrudnienia u kolejnych pracodawców oraz zajmowane stanowiska pracy</w:t>
      </w:r>
      <w:r w:rsidRPr="00C830B2">
        <w:rPr>
          <w:rFonts w:asciiTheme="minorHAnsi" w:hAnsiTheme="minorHAnsi" w:cstheme="minorHAnsi"/>
          <w:szCs w:val="24"/>
        </w:rPr>
        <w:t>)</w:t>
      </w:r>
    </w:p>
    <w:p w14:paraId="18211EA9" w14:textId="77777777" w:rsidR="008354C3" w:rsidRPr="00C830B2" w:rsidRDefault="008354C3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11748D4A" w14:textId="086B0DFF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>7. Dodatkowe dane osobowe, jeżeli prawo lub obowiązek ich podania wynika z przepisów       szczególnych ………………………………………………………………………………</w:t>
      </w:r>
    </w:p>
    <w:p w14:paraId="191921F7" w14:textId="64E92E98" w:rsid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60AD6E6F" w14:textId="77777777" w:rsidR="008354C3" w:rsidRPr="00C830B2" w:rsidRDefault="008354C3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</w:p>
    <w:p w14:paraId="7438BEFE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                         </w:t>
      </w:r>
    </w:p>
    <w:p w14:paraId="4004144E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 .........................................                                        </w:t>
      </w:r>
      <w:r w:rsidRPr="00C830B2">
        <w:rPr>
          <w:rFonts w:asciiTheme="minorHAnsi" w:hAnsiTheme="minorHAnsi" w:cstheme="minorHAnsi"/>
          <w:szCs w:val="24"/>
        </w:rPr>
        <w:tab/>
        <w:t xml:space="preserve">    .........................................</w:t>
      </w:r>
    </w:p>
    <w:p w14:paraId="778BBBE4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   (miejscowość i data)                                              (podpis osoby ubiegającej się o zatrudnienie)                                                                              </w:t>
      </w:r>
    </w:p>
    <w:p w14:paraId="46B40593" w14:textId="77777777" w:rsidR="00C830B2" w:rsidRPr="00C830B2" w:rsidRDefault="00C830B2" w:rsidP="00FC6049">
      <w:pPr>
        <w:spacing w:after="0" w:line="360" w:lineRule="auto"/>
        <w:ind w:left="368" w:hanging="11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       </w:t>
      </w:r>
    </w:p>
    <w:p w14:paraId="55D2C4AB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szCs w:val="24"/>
        </w:rPr>
      </w:pPr>
    </w:p>
    <w:p w14:paraId="1597CD03" w14:textId="787283C5" w:rsidR="00C830B2" w:rsidRPr="008354C3" w:rsidRDefault="00051D44" w:rsidP="008354C3">
      <w:pPr>
        <w:spacing w:after="0" w:line="360" w:lineRule="auto"/>
        <w:contextualSpacing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br w:type="column"/>
      </w:r>
      <w:r>
        <w:rPr>
          <w:rFonts w:asciiTheme="minorHAnsi" w:hAnsiTheme="minorHAnsi" w:cstheme="minorHAnsi"/>
          <w:b/>
          <w:szCs w:val="24"/>
        </w:rPr>
        <w:lastRenderedPageBreak/>
        <w:t>Z</w:t>
      </w:r>
      <w:r w:rsidR="00C830B2" w:rsidRPr="00C830B2">
        <w:rPr>
          <w:rFonts w:asciiTheme="minorHAnsi" w:hAnsiTheme="minorHAnsi" w:cstheme="minorHAnsi"/>
          <w:b/>
          <w:szCs w:val="24"/>
        </w:rPr>
        <w:t>ałącznik 3</w:t>
      </w:r>
    </w:p>
    <w:p w14:paraId="7BA0B7C4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5FB6C593" w14:textId="77777777" w:rsidR="00C830B2" w:rsidRPr="00C830B2" w:rsidRDefault="00C830B2" w:rsidP="00FC6049">
      <w:pPr>
        <w:spacing w:after="0" w:line="360" w:lineRule="auto"/>
        <w:ind w:firstLine="360"/>
        <w:contextualSpacing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C830B2">
        <w:rPr>
          <w:rFonts w:asciiTheme="minorHAnsi" w:hAnsiTheme="minorHAnsi" w:cstheme="minorHAnsi"/>
          <w:b/>
          <w:sz w:val="28"/>
          <w:szCs w:val="24"/>
        </w:rPr>
        <w:t>Oświadczenie</w:t>
      </w:r>
    </w:p>
    <w:p w14:paraId="01C67D7C" w14:textId="77777777" w:rsidR="00C830B2" w:rsidRPr="00C830B2" w:rsidRDefault="00C830B2" w:rsidP="00FC6049">
      <w:pPr>
        <w:spacing w:after="0" w:line="360" w:lineRule="auto"/>
        <w:ind w:firstLine="360"/>
        <w:contextualSpacing/>
        <w:jc w:val="center"/>
        <w:rPr>
          <w:rFonts w:asciiTheme="minorHAnsi" w:hAnsiTheme="minorHAnsi" w:cstheme="minorHAnsi"/>
          <w:b/>
          <w:szCs w:val="24"/>
        </w:rPr>
      </w:pPr>
    </w:p>
    <w:p w14:paraId="36C8B2CC" w14:textId="77777777" w:rsidR="00C830B2" w:rsidRPr="00C830B2" w:rsidRDefault="00C830B2" w:rsidP="00FC6049">
      <w:pPr>
        <w:spacing w:after="0" w:line="360" w:lineRule="auto"/>
        <w:ind w:firstLine="360"/>
        <w:contextualSpacing/>
        <w:jc w:val="center"/>
        <w:rPr>
          <w:rFonts w:asciiTheme="minorHAnsi" w:hAnsiTheme="minorHAnsi" w:cstheme="minorHAnsi"/>
          <w:b/>
          <w:szCs w:val="24"/>
        </w:rPr>
      </w:pPr>
    </w:p>
    <w:p w14:paraId="6E4005F5" w14:textId="36418A04" w:rsidR="009D3999" w:rsidRPr="00C830B2" w:rsidRDefault="00C830B2" w:rsidP="009D3999">
      <w:pPr>
        <w:autoSpaceDE w:val="0"/>
        <w:autoSpaceDN w:val="0"/>
        <w:adjustRightInd w:val="0"/>
        <w:spacing w:after="0" w:line="360" w:lineRule="auto"/>
        <w:ind w:left="360" w:firstLine="0"/>
        <w:contextualSpacing/>
        <w:rPr>
          <w:rFonts w:asciiTheme="minorHAnsi" w:hAnsiTheme="minorHAnsi" w:cstheme="minorHAnsi"/>
          <w:sz w:val="22"/>
        </w:rPr>
      </w:pPr>
      <w:r w:rsidRPr="00C830B2">
        <w:rPr>
          <w:rFonts w:asciiTheme="minorHAnsi" w:hAnsiTheme="minorHAnsi" w:cstheme="minorHAnsi"/>
          <w:sz w:val="22"/>
        </w:rPr>
        <w:t xml:space="preserve">Ja, niżej podpisany ……………………………………………………………………… (imię i nazwisko) </w:t>
      </w:r>
      <w:r w:rsidRPr="00C830B2">
        <w:rPr>
          <w:rFonts w:asciiTheme="minorHAnsi" w:hAnsiTheme="minorHAnsi" w:cstheme="minorHAnsi"/>
          <w:sz w:val="22"/>
        </w:rPr>
        <w:br/>
        <w:t xml:space="preserve">oświadczam, że w przypadku zatrudnienia </w:t>
      </w:r>
      <w:r w:rsidR="009D3999">
        <w:rPr>
          <w:rFonts w:asciiTheme="minorHAnsi" w:hAnsiTheme="minorHAnsi" w:cstheme="minorHAnsi"/>
          <w:sz w:val="22"/>
        </w:rPr>
        <w:t xml:space="preserve">w IF PAN w </w:t>
      </w:r>
      <w:r w:rsidR="009D3999" w:rsidRPr="009D3999">
        <w:rPr>
          <w:rFonts w:asciiTheme="minorHAnsi" w:hAnsiTheme="minorHAnsi" w:cstheme="minorHAnsi"/>
          <w:sz w:val="22"/>
        </w:rPr>
        <w:t>ramach projektu pt. „</w:t>
      </w:r>
      <w:r w:rsidR="009D3999" w:rsidRPr="009D3999">
        <w:rPr>
          <w:rFonts w:asciiTheme="minorHAnsi" w:hAnsiTheme="minorHAnsi" w:cstheme="minorHAnsi"/>
          <w:i/>
          <w:sz w:val="22"/>
        </w:rPr>
        <w:t xml:space="preserve">Optymalizacja biodostępności i weryfikacja potencjału terapeutycznego </w:t>
      </w:r>
      <w:proofErr w:type="spellStart"/>
      <w:r w:rsidR="009D3999" w:rsidRPr="009D3999">
        <w:rPr>
          <w:rFonts w:asciiTheme="minorHAnsi" w:hAnsiTheme="minorHAnsi" w:cstheme="minorHAnsi"/>
          <w:i/>
          <w:sz w:val="22"/>
        </w:rPr>
        <w:t>Tryptamidu</w:t>
      </w:r>
      <w:proofErr w:type="spellEnd"/>
      <w:r w:rsidR="009D3999" w:rsidRPr="009D3999">
        <w:rPr>
          <w:rFonts w:asciiTheme="minorHAnsi" w:hAnsiTheme="minorHAnsi" w:cstheme="minorHAnsi"/>
          <w:i/>
          <w:sz w:val="22"/>
        </w:rPr>
        <w:t xml:space="preserve"> w chorobach neurologicznych</w:t>
      </w:r>
      <w:r w:rsidR="009D3999" w:rsidRPr="009D3999">
        <w:rPr>
          <w:rFonts w:asciiTheme="minorHAnsi" w:hAnsiTheme="minorHAnsi" w:cstheme="minorHAnsi"/>
          <w:sz w:val="22"/>
        </w:rPr>
        <w:t xml:space="preserve">”, </w:t>
      </w:r>
      <w:r w:rsidR="009D3999">
        <w:rPr>
          <w:rFonts w:asciiTheme="minorHAnsi" w:hAnsiTheme="minorHAnsi" w:cstheme="minorHAnsi"/>
          <w:sz w:val="22"/>
        </w:rPr>
        <w:br/>
      </w:r>
      <w:r w:rsidR="009D3999" w:rsidRPr="009D3999">
        <w:rPr>
          <w:rFonts w:asciiTheme="minorHAnsi" w:hAnsiTheme="minorHAnsi" w:cstheme="minorHAnsi"/>
          <w:sz w:val="22"/>
        </w:rPr>
        <w:t>nr</w:t>
      </w:r>
      <w:r w:rsidR="00484FDD">
        <w:rPr>
          <w:rFonts w:asciiTheme="minorHAnsi" w:hAnsiTheme="minorHAnsi" w:cstheme="minorHAnsi"/>
          <w:sz w:val="22"/>
        </w:rPr>
        <w:t xml:space="preserve"> </w:t>
      </w:r>
      <w:r w:rsidR="009D3999" w:rsidRPr="009D3999">
        <w:rPr>
          <w:rFonts w:asciiTheme="minorHAnsi" w:hAnsiTheme="minorHAnsi" w:cstheme="minorHAnsi"/>
          <w:sz w:val="22"/>
        </w:rPr>
        <w:t>2024/ABM/03/KPO/KPOD.07.07-IW.07-0173/24-00</w:t>
      </w:r>
      <w:r w:rsidR="009D3999">
        <w:rPr>
          <w:rFonts w:asciiTheme="minorHAnsi" w:hAnsiTheme="minorHAnsi" w:cstheme="minorHAnsi"/>
          <w:sz w:val="22"/>
        </w:rPr>
        <w:t xml:space="preserve">, </w:t>
      </w:r>
      <w:r w:rsidR="009D3999" w:rsidRPr="009D3999">
        <w:rPr>
          <w:rFonts w:asciiTheme="minorHAnsi" w:hAnsiTheme="minorHAnsi" w:cstheme="minorHAnsi"/>
          <w:sz w:val="22"/>
        </w:rPr>
        <w:t>Zadanie nr 3</w:t>
      </w:r>
      <w:r w:rsidR="009D3999">
        <w:rPr>
          <w:rFonts w:asciiTheme="minorHAnsi" w:hAnsiTheme="minorHAnsi" w:cstheme="minorHAnsi"/>
          <w:sz w:val="22"/>
        </w:rPr>
        <w:t>,</w:t>
      </w:r>
      <w:r w:rsidR="009D3999" w:rsidRPr="009D3999">
        <w:rPr>
          <w:rFonts w:asciiTheme="minorHAnsi" w:hAnsiTheme="minorHAnsi" w:cstheme="minorHAnsi"/>
          <w:sz w:val="22"/>
        </w:rPr>
        <w:t xml:space="preserve"> </w:t>
      </w:r>
      <w:r w:rsidR="00784076">
        <w:rPr>
          <w:rFonts w:asciiTheme="minorHAnsi" w:hAnsiTheme="minorHAnsi" w:cstheme="minorHAnsi"/>
          <w:sz w:val="22"/>
        </w:rPr>
        <w:t>wyrażam zgodę</w:t>
      </w:r>
      <w:r w:rsidR="009D3999" w:rsidRPr="00C830B2">
        <w:rPr>
          <w:rFonts w:asciiTheme="minorHAnsi" w:hAnsiTheme="minorHAnsi" w:cstheme="minorHAnsi"/>
          <w:sz w:val="22"/>
        </w:rPr>
        <w:t xml:space="preserve"> na afiliację prowadzonych badań naukowych oraz publikacji do IF PAN w ramach nawiązanego stosunku pracy.</w:t>
      </w:r>
    </w:p>
    <w:p w14:paraId="7B1C265C" w14:textId="43968AD3" w:rsidR="009D3999" w:rsidRPr="009D3999" w:rsidRDefault="009D3999" w:rsidP="009D3999">
      <w:pPr>
        <w:autoSpaceDE w:val="0"/>
        <w:autoSpaceDN w:val="0"/>
        <w:adjustRightInd w:val="0"/>
        <w:spacing w:after="0" w:line="360" w:lineRule="auto"/>
        <w:contextualSpacing/>
        <w:rPr>
          <w:rFonts w:asciiTheme="minorHAnsi" w:hAnsiTheme="minorHAnsi" w:cstheme="minorHAnsi"/>
          <w:sz w:val="22"/>
        </w:rPr>
      </w:pPr>
    </w:p>
    <w:p w14:paraId="681EFC3A" w14:textId="77777777" w:rsidR="00C830B2" w:rsidRPr="00C830B2" w:rsidRDefault="00C830B2" w:rsidP="00FC6049">
      <w:pPr>
        <w:spacing w:after="0" w:line="360" w:lineRule="auto"/>
        <w:ind w:left="360" w:firstLine="0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br/>
      </w:r>
    </w:p>
    <w:p w14:paraId="07BF2EF7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4C7970CD" w14:textId="77777777" w:rsidR="00C830B2" w:rsidRPr="00C830B2" w:rsidRDefault="00C830B2" w:rsidP="00FC6049">
      <w:pPr>
        <w:spacing w:after="0" w:line="360" w:lineRule="auto"/>
        <w:contextualSpacing/>
        <w:jc w:val="right"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szCs w:val="24"/>
        </w:rPr>
        <w:t xml:space="preserve">       …………………………………………………</w:t>
      </w:r>
    </w:p>
    <w:p w14:paraId="69E955B7" w14:textId="77777777" w:rsidR="00C830B2" w:rsidRPr="00C830B2" w:rsidRDefault="00C830B2" w:rsidP="00FC6049">
      <w:pPr>
        <w:spacing w:after="0" w:line="360" w:lineRule="auto"/>
        <w:ind w:left="4248" w:firstLine="708"/>
        <w:contextualSpacing/>
        <w:rPr>
          <w:rFonts w:asciiTheme="minorHAnsi" w:hAnsiTheme="minorHAnsi" w:cstheme="minorHAnsi"/>
          <w:szCs w:val="24"/>
        </w:rPr>
      </w:pPr>
      <w:r w:rsidRPr="00C830B2">
        <w:rPr>
          <w:rFonts w:asciiTheme="minorHAnsi" w:hAnsiTheme="minorHAnsi" w:cstheme="minorHAnsi"/>
          <w:i/>
          <w:iCs/>
          <w:szCs w:val="24"/>
        </w:rPr>
        <w:t xml:space="preserve">                    miejscowość, data, czytelny podpis</w:t>
      </w:r>
    </w:p>
    <w:p w14:paraId="378A473D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4EDBCF5E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61AF2BAD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182B8695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58D6C9D6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4309EA10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6E65410D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3D7D7660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11331506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6FBA39FA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564F31DE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3738E9D7" w14:textId="77777777" w:rsidR="00C830B2" w:rsidRPr="00C830B2" w:rsidRDefault="00C830B2" w:rsidP="00FC6049">
      <w:pPr>
        <w:spacing w:after="0" w:line="360" w:lineRule="auto"/>
        <w:contextualSpacing/>
        <w:rPr>
          <w:rFonts w:asciiTheme="minorHAnsi" w:hAnsiTheme="minorHAnsi" w:cstheme="minorHAnsi"/>
          <w:b/>
          <w:bCs/>
          <w:szCs w:val="24"/>
          <w:u w:val="single"/>
        </w:rPr>
      </w:pPr>
    </w:p>
    <w:p w14:paraId="03EE96A1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lastRenderedPageBreak/>
        <w:t>Załącznik 4</w:t>
      </w:r>
    </w:p>
    <w:p w14:paraId="73154FDD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b/>
          <w:szCs w:val="24"/>
        </w:rPr>
      </w:pPr>
    </w:p>
    <w:p w14:paraId="13A5C607" w14:textId="77777777" w:rsidR="00030ED6" w:rsidRDefault="00030ED6" w:rsidP="00030ED6">
      <w:pPr>
        <w:spacing w:line="240" w:lineRule="auto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br/>
        <w:t>INFORMACJA O PRZETWARZANIU DANYCH OSOBOWYCH</w:t>
      </w:r>
    </w:p>
    <w:p w14:paraId="03E2C77E" w14:textId="6A04F00B" w:rsidR="00030ED6" w:rsidRDefault="00030ED6" w:rsidP="00030ED6">
      <w:pPr>
        <w:spacing w:line="240" w:lineRule="auto"/>
        <w:rPr>
          <w:rFonts w:ascii="Times New Roman" w:hAnsi="Times New Roman" w:cs="Times New Roman"/>
          <w:i/>
          <w:iCs/>
          <w:szCs w:val="24"/>
        </w:rPr>
      </w:pPr>
      <w:r>
        <w:rPr>
          <w:rFonts w:ascii="Times New Roman" w:hAnsi="Times New Roman" w:cs="Times New Roman"/>
          <w:b/>
          <w:szCs w:val="24"/>
        </w:rPr>
        <w:br/>
      </w:r>
      <w:r>
        <w:rPr>
          <w:rFonts w:ascii="Times New Roman" w:hAnsi="Times New Roman" w:cs="Times New Roman"/>
          <w:i/>
          <w:iCs/>
          <w:szCs w:val="24"/>
        </w:rPr>
        <w:t xml:space="preserve">Zgodnie z art. 13 oraz art. 14 Rozporządzenia Parlamentu Europejskiego i Rady (UE) 2016/679 z dnia 27 kwietnia 2016 r. w sprawie ochrony osób fizycznych w związku </w:t>
      </w:r>
      <w:r>
        <w:rPr>
          <w:rFonts w:ascii="Times New Roman" w:hAnsi="Times New Roman" w:cs="Times New Roman"/>
          <w:i/>
          <w:iCs/>
          <w:szCs w:val="24"/>
        </w:rPr>
        <w:br/>
        <w:t>z przetwarzaniem danych osobowych i w sprawie swobodnego przepływu takich danych oraz uchylenia dyrektywy 95/46/WE (ogólne rozporządzenie o ochronie danych), dalej: „Rozporządzenie”, informujemy, że:</w:t>
      </w:r>
    </w:p>
    <w:p w14:paraId="2E0BDFCD" w14:textId="77777777" w:rsidR="00030ED6" w:rsidRDefault="00030ED6" w:rsidP="00030ED6">
      <w:pPr>
        <w:pStyle w:val="Akapitzlist"/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>Administratorem Pani/Pana danych osobowych jest Instytut Farmakologii im. Jerzego Maja Polskiej Akademii Nauk, ul. Smętna 12, 31-343 Kraków, reprezentowany przez Dyrektora Instytutu.</w:t>
      </w:r>
    </w:p>
    <w:p w14:paraId="189589B3" w14:textId="77777777" w:rsidR="00030ED6" w:rsidRDefault="00030ED6" w:rsidP="00030ED6">
      <w:pPr>
        <w:pStyle w:val="Akapitzlist"/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 xml:space="preserve">W Instytucie Farmakologii </w:t>
      </w:r>
      <w:r>
        <w:rPr>
          <w:rFonts w:ascii="Times New Roman" w:hAnsi="Times New Roman" w:cs="Times New Roman"/>
          <w:szCs w:val="24"/>
        </w:rPr>
        <w:t>im Jerzego Maja Polskiej Akademii Nauk</w:t>
      </w:r>
      <w:r>
        <w:rPr>
          <w:rFonts w:ascii="Times New Roman" w:hAnsi="Times New Roman" w:cs="Times New Roman"/>
          <w:color w:val="auto"/>
          <w:szCs w:val="24"/>
        </w:rPr>
        <w:t xml:space="preserve"> został powołany Inspektor Ochrony Danych, adres e-mail:  </w:t>
      </w:r>
      <w:hyperlink r:id="rId8" w:history="1">
        <w:r>
          <w:rPr>
            <w:rStyle w:val="Hipercze"/>
            <w:rFonts w:ascii="Times New Roman" w:hAnsi="Times New Roman" w:cs="Times New Roman"/>
            <w:color w:val="auto"/>
            <w:szCs w:val="24"/>
          </w:rPr>
          <w:t>iod@if-pan.krakow.pl</w:t>
        </w:r>
      </w:hyperlink>
      <w:r>
        <w:rPr>
          <w:rFonts w:ascii="Times New Roman" w:hAnsi="Times New Roman" w:cs="Times New Roman"/>
          <w:color w:val="auto"/>
          <w:szCs w:val="24"/>
        </w:rPr>
        <w:t>, tel.: 501 979 962.</w:t>
      </w:r>
    </w:p>
    <w:p w14:paraId="3BD063C8" w14:textId="77777777" w:rsidR="00030ED6" w:rsidRDefault="00030ED6" w:rsidP="00030ED6">
      <w:pPr>
        <w:pStyle w:val="NormalnyWeb"/>
        <w:numPr>
          <w:ilvl w:val="0"/>
          <w:numId w:val="10"/>
        </w:numPr>
        <w:suppressAutoHyphens/>
        <w:spacing w:before="119" w:after="11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na/Pani dane osobowe w zakresie wskazanym w przepisach prawa pracy (w tym m.in. w zakresie wynikającym z art. 22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4490BBA2" w14:textId="77777777" w:rsidR="00030ED6" w:rsidRDefault="00030ED6" w:rsidP="00030ED6">
      <w:pPr>
        <w:pStyle w:val="NormalnyWeb"/>
        <w:numPr>
          <w:ilvl w:val="0"/>
          <w:numId w:val="10"/>
        </w:numPr>
        <w:suppressAutoHyphens/>
        <w:spacing w:before="119" w:after="11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ni/Pana dane osobowe będą przetwarzane w celu przeprowadzenia procedury rekrutacyjnej.</w:t>
      </w:r>
    </w:p>
    <w:p w14:paraId="7F7B16BB" w14:textId="77777777" w:rsidR="00030ED6" w:rsidRDefault="00030ED6" w:rsidP="00030ED6">
      <w:pPr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odanie przez Pana/Panią danych osobowych jest dobrowolne, lecz konieczne do uczestnictwa </w:t>
      </w:r>
      <w:r>
        <w:rPr>
          <w:rFonts w:ascii="Times New Roman" w:hAnsi="Times New Roman" w:cs="Times New Roman"/>
          <w:szCs w:val="24"/>
        </w:rPr>
        <w:br/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3023FED1" w14:textId="77777777" w:rsidR="00030ED6" w:rsidRDefault="00030ED6" w:rsidP="00030ED6">
      <w:pPr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 przypadku zawarcia ww. umowy Pani/Pana dane osobowe będą przetwarzane na podstawie ustawy z dnia z dnia 26 czerwca 1974 r. – Kodeks pracy (Dz. U. z 2020 r. poz. 1320, z 2021 r. poz. 1162), w celu wykonywania umowy o pracę oraz na podstawie wyrażonej przez Panią/Pana zgody w procesie rekrutacji.</w:t>
      </w:r>
    </w:p>
    <w:p w14:paraId="6FF36D91" w14:textId="77777777" w:rsidR="00030ED6" w:rsidRDefault="00030ED6" w:rsidP="00030ED6">
      <w:pPr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ani/Pana dane osobowe nie będą przekazywane do państw trzecich.</w:t>
      </w:r>
    </w:p>
    <w:p w14:paraId="68BF451D" w14:textId="77777777" w:rsidR="00030ED6" w:rsidRDefault="00030ED6" w:rsidP="00030ED6">
      <w:pPr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dbiorcami Pani/Pana danych osobowych będą podmioty uprawnione do ich otrzymania na podstawie przepisów prawa m.in. ZUS, odpowiedni urząd skarbowy, NFZ.</w:t>
      </w:r>
    </w:p>
    <w:p w14:paraId="10BA352E" w14:textId="780593CE" w:rsidR="00030ED6" w:rsidRPr="00030ED6" w:rsidRDefault="00030ED6" w:rsidP="00030ED6">
      <w:pPr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ani/Pana dane osobowe będą przechowywane przez okres: do czasu zakończenia procedury rekrutacji, a w razie zawarcia umowy o pracę po jej wygaśnięciu w celach archiwalnych przez 10 lat.</w:t>
      </w:r>
    </w:p>
    <w:p w14:paraId="5296EA58" w14:textId="77777777" w:rsidR="00030ED6" w:rsidRDefault="00030ED6" w:rsidP="00030ED6">
      <w:pPr>
        <w:pStyle w:val="Akapitzlist"/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lastRenderedPageBreak/>
        <w:t xml:space="preserve">Posiada Pani/Pan prawo do: dostępu do treści swoich danych oraz ich sprostowania, </w:t>
      </w:r>
      <w:r>
        <w:rPr>
          <w:rFonts w:ascii="Times New Roman" w:hAnsi="Times New Roman" w:cs="Times New Roman"/>
          <w:color w:val="auto"/>
          <w:szCs w:val="24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02A91A7F" w14:textId="77777777" w:rsidR="00030ED6" w:rsidRDefault="00030ED6" w:rsidP="00030ED6">
      <w:pPr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2C6A3C86" w14:textId="77777777" w:rsidR="00030ED6" w:rsidRDefault="00030ED6" w:rsidP="00030ED6">
      <w:pPr>
        <w:pStyle w:val="Akapitzlist"/>
        <w:numPr>
          <w:ilvl w:val="1"/>
          <w:numId w:val="10"/>
        </w:numPr>
        <w:suppressAutoHyphens/>
        <w:spacing w:after="18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>e-mailem na adres: kadry@if-pan.krakow.pl ,</w:t>
      </w:r>
    </w:p>
    <w:p w14:paraId="02A0B7FA" w14:textId="77777777" w:rsidR="00030ED6" w:rsidRDefault="00030ED6" w:rsidP="00030ED6">
      <w:pPr>
        <w:pStyle w:val="Akapitzlist"/>
        <w:numPr>
          <w:ilvl w:val="1"/>
          <w:numId w:val="10"/>
        </w:numPr>
        <w:suppressAutoHyphens/>
        <w:spacing w:after="18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>pocztą tradycyjną na adres: Instytut Farmakologii im. Jerzego Maja Polskiej Akademii Nauk, ul. Smętna 12, 31-343 Kraków,</w:t>
      </w:r>
    </w:p>
    <w:p w14:paraId="6ABEAD63" w14:textId="77777777" w:rsidR="00030ED6" w:rsidRDefault="00030ED6" w:rsidP="00030ED6">
      <w:pPr>
        <w:pStyle w:val="Akapitzlist"/>
        <w:numPr>
          <w:ilvl w:val="1"/>
          <w:numId w:val="10"/>
        </w:numPr>
        <w:suppressAutoHyphens/>
        <w:spacing w:after="180" w:line="240" w:lineRule="auto"/>
        <w:rPr>
          <w:rFonts w:ascii="Times New Roman" w:hAnsi="Times New Roman" w:cs="Times New Roman"/>
          <w:color w:val="auto"/>
          <w:szCs w:val="24"/>
        </w:rPr>
      </w:pPr>
      <w:r>
        <w:rPr>
          <w:rFonts w:ascii="Times New Roman" w:hAnsi="Times New Roman" w:cs="Times New Roman"/>
          <w:color w:val="auto"/>
          <w:szCs w:val="24"/>
        </w:rPr>
        <w:t>lub wycofać osobiście stawiając się w Dziale Spraw Pracowniczych Instytutu Farmakologii im. Jerzego Maja Polskiej Akademii Nauk.</w:t>
      </w:r>
    </w:p>
    <w:p w14:paraId="300E9851" w14:textId="77777777" w:rsidR="00030ED6" w:rsidRDefault="00030ED6" w:rsidP="00030ED6">
      <w:pPr>
        <w:numPr>
          <w:ilvl w:val="0"/>
          <w:numId w:val="10"/>
        </w:numPr>
        <w:suppressAutoHyphens/>
        <w:spacing w:after="16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a Pan/Pani prawo wniesienia skargi do Prezesa Urzędu Ochrony Danych Osobowych gdy uzna Pani/Pan, że przetwarzanie Pani/Pana danych osobowych narusza przepisy Rozporządzenia Ogólnego.</w:t>
      </w:r>
    </w:p>
    <w:p w14:paraId="3AF634BE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12522449" w14:textId="77777777" w:rsidR="00030ED6" w:rsidRDefault="00030ED6" w:rsidP="00030ED6">
      <w:pPr>
        <w:spacing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otwierdzam, że zapoznałem(</w:t>
      </w:r>
      <w:proofErr w:type="spellStart"/>
      <w:r>
        <w:rPr>
          <w:rFonts w:ascii="Times New Roman" w:hAnsi="Times New Roman" w:cs="Times New Roman"/>
          <w:szCs w:val="24"/>
        </w:rPr>
        <w:t>am</w:t>
      </w:r>
      <w:proofErr w:type="spellEnd"/>
      <w:r>
        <w:rPr>
          <w:rFonts w:ascii="Times New Roman" w:hAnsi="Times New Roman" w:cs="Times New Roman"/>
          <w:szCs w:val="24"/>
        </w:rPr>
        <w:t>) się i przyjmuję do wiadomości powyższe informacje.</w:t>
      </w:r>
    </w:p>
    <w:p w14:paraId="7446AE07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568F3482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4EDE43B4" w14:textId="77777777" w:rsidR="00030ED6" w:rsidRDefault="00030ED6" w:rsidP="00030ED6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………………………………………………………</w:t>
      </w:r>
    </w:p>
    <w:p w14:paraId="3FD8407C" w14:textId="77777777" w:rsidR="00030ED6" w:rsidRDefault="00030ED6" w:rsidP="00030ED6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iCs/>
          <w:szCs w:val="24"/>
        </w:rPr>
        <w:t>Miejscowość, data, czytelny podpis</w:t>
      </w:r>
    </w:p>
    <w:p w14:paraId="662EA4B2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26711DBA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5C8E32F9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56466275" w14:textId="77777777" w:rsidR="00030ED6" w:rsidRDefault="00030ED6" w:rsidP="00030ED6">
      <w:pPr>
        <w:spacing w:line="240" w:lineRule="auto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ZGODA NA PRZETWARZANIE DANYCH OSOBOWYCH</w:t>
      </w:r>
    </w:p>
    <w:p w14:paraId="653C00D6" w14:textId="77777777" w:rsidR="00030ED6" w:rsidRDefault="00030ED6" w:rsidP="00030ED6">
      <w:pPr>
        <w:pStyle w:val="NormalnyWeb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</w:rPr>
        <w:t xml:space="preserve">Wyrażam zgodę na przetwarzanie moich danych osobowych zawartych w mojej ofercie pracy </w:t>
      </w:r>
      <w:r>
        <w:rPr>
          <w:rFonts w:ascii="Times New Roman" w:hAnsi="Times New Roman" w:cs="Times New Roman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rFonts w:ascii="Times New Roman" w:hAnsi="Times New Roman" w:cs="Times New Roman"/>
          <w:color w:val="000000"/>
        </w:rPr>
        <w:t xml:space="preserve">(Dz. U. z 2019 r. poz. 1781) </w:t>
      </w:r>
      <w:r>
        <w:rPr>
          <w:rFonts w:ascii="Times New Roman" w:hAnsi="Times New Roman" w:cs="Times New Roman"/>
        </w:rPr>
        <w:t>oraz zgodnie z klauzulą informacyjną dołączoną do mojej zgody.</w:t>
      </w:r>
    </w:p>
    <w:p w14:paraId="49F905E1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71637768" w14:textId="77777777" w:rsidR="00030ED6" w:rsidRDefault="00030ED6" w:rsidP="00030ED6">
      <w:pPr>
        <w:spacing w:line="240" w:lineRule="auto"/>
        <w:ind w:left="0" w:firstLine="0"/>
        <w:rPr>
          <w:rFonts w:ascii="Times New Roman" w:hAnsi="Times New Roman" w:cs="Times New Roman"/>
          <w:szCs w:val="24"/>
        </w:rPr>
      </w:pPr>
    </w:p>
    <w:p w14:paraId="0FE8B57D" w14:textId="77777777" w:rsidR="00030ED6" w:rsidRDefault="00030ED6" w:rsidP="00030ED6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………………………………………………………</w:t>
      </w:r>
    </w:p>
    <w:p w14:paraId="6D8734AE" w14:textId="77777777" w:rsidR="00030ED6" w:rsidRDefault="00030ED6" w:rsidP="00030ED6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iCs/>
          <w:szCs w:val="24"/>
        </w:rPr>
        <w:t>Miejscowość, data, czytelny podpis</w:t>
      </w:r>
    </w:p>
    <w:p w14:paraId="76FCE0DB" w14:textId="77777777" w:rsidR="00030ED6" w:rsidRDefault="00030ED6" w:rsidP="00030ED6">
      <w:pPr>
        <w:rPr>
          <w:rFonts w:ascii="Times New Roman" w:hAnsi="Times New Roman" w:cs="Times New Roman"/>
          <w:b/>
          <w:szCs w:val="24"/>
        </w:rPr>
      </w:pPr>
    </w:p>
    <w:p w14:paraId="5E4B3641" w14:textId="77777777" w:rsidR="00030ED6" w:rsidRDefault="00030ED6" w:rsidP="00030ED6">
      <w:pPr>
        <w:rPr>
          <w:rFonts w:ascii="Times New Roman" w:hAnsi="Times New Roman" w:cs="Times New Roman"/>
          <w:b/>
          <w:szCs w:val="24"/>
        </w:rPr>
      </w:pPr>
    </w:p>
    <w:p w14:paraId="35A6C04A" w14:textId="77777777" w:rsidR="00030ED6" w:rsidRDefault="00030ED6" w:rsidP="00030ED6">
      <w:pPr>
        <w:ind w:left="0" w:firstLine="0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lastRenderedPageBreak/>
        <w:t>Załącznik 5</w:t>
      </w:r>
    </w:p>
    <w:p w14:paraId="592BA076" w14:textId="77777777" w:rsidR="00030ED6" w:rsidRDefault="00030ED6" w:rsidP="00030ED6">
      <w:pPr>
        <w:jc w:val="center"/>
        <w:rPr>
          <w:rFonts w:ascii="Times New Roman" w:hAnsi="Times New Roman" w:cs="Times New Roman"/>
          <w:b/>
          <w:szCs w:val="24"/>
        </w:rPr>
      </w:pPr>
    </w:p>
    <w:p w14:paraId="79B7B6F0" w14:textId="77777777" w:rsidR="00030ED6" w:rsidRDefault="00030ED6" w:rsidP="00030ED6">
      <w:pPr>
        <w:jc w:val="center"/>
        <w:rPr>
          <w:rFonts w:ascii="Times New Roman" w:hAnsi="Times New Roman" w:cs="Times New Roman"/>
          <w:b/>
          <w:szCs w:val="24"/>
        </w:rPr>
      </w:pPr>
    </w:p>
    <w:p w14:paraId="17F220DB" w14:textId="77777777" w:rsidR="00030ED6" w:rsidRDefault="00030ED6" w:rsidP="00030ED6">
      <w:pPr>
        <w:jc w:val="center"/>
        <w:rPr>
          <w:rFonts w:ascii="Times New Roman" w:hAnsi="Times New Roman" w:cs="Times New Roman"/>
          <w:b/>
          <w:szCs w:val="24"/>
        </w:rPr>
      </w:pPr>
    </w:p>
    <w:p w14:paraId="3EE33B37" w14:textId="77777777" w:rsidR="00030ED6" w:rsidRDefault="00030ED6" w:rsidP="00030ED6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OŚWIADCZENIE</w:t>
      </w:r>
    </w:p>
    <w:p w14:paraId="2E6375AA" w14:textId="77777777" w:rsidR="00030ED6" w:rsidRDefault="00030ED6" w:rsidP="00030ED6">
      <w:pPr>
        <w:ind w:left="0" w:firstLine="0"/>
        <w:rPr>
          <w:rFonts w:ascii="Times New Roman" w:hAnsi="Times New Roman" w:cs="Times New Roman"/>
          <w:szCs w:val="24"/>
        </w:rPr>
      </w:pPr>
    </w:p>
    <w:p w14:paraId="38A5B594" w14:textId="77777777" w:rsidR="00030ED6" w:rsidRDefault="00030ED6" w:rsidP="00030ED6">
      <w:pPr>
        <w:ind w:left="0" w:firstLine="0"/>
        <w:rPr>
          <w:rFonts w:ascii="Times New Roman" w:hAnsi="Times New Roman" w:cs="Times New Roman"/>
          <w:szCs w:val="24"/>
        </w:rPr>
      </w:pPr>
    </w:p>
    <w:p w14:paraId="4833B8CB" w14:textId="77777777" w:rsidR="00030ED6" w:rsidRDefault="00030ED6" w:rsidP="00030ED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03452F46" w14:textId="77777777" w:rsidR="00030ED6" w:rsidRDefault="00030ED6" w:rsidP="00030ED6">
      <w:pPr>
        <w:rPr>
          <w:rFonts w:ascii="Times New Roman" w:hAnsi="Times New Roman" w:cs="Times New Roman"/>
          <w:szCs w:val="24"/>
        </w:rPr>
      </w:pPr>
    </w:p>
    <w:p w14:paraId="103336A5" w14:textId="77777777" w:rsidR="00030ED6" w:rsidRDefault="00030ED6" w:rsidP="00030ED6">
      <w:pPr>
        <w:rPr>
          <w:rFonts w:ascii="Times New Roman" w:hAnsi="Times New Roman" w:cs="Times New Roman"/>
          <w:szCs w:val="24"/>
        </w:rPr>
      </w:pPr>
    </w:p>
    <w:p w14:paraId="17C423D9" w14:textId="77777777" w:rsidR="00030ED6" w:rsidRDefault="00030ED6" w:rsidP="00030ED6">
      <w:pPr>
        <w:spacing w:after="0" w:line="240" w:lineRule="auto"/>
        <w:ind w:left="4248" w:firstLine="709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</w:t>
      </w:r>
    </w:p>
    <w:p w14:paraId="5AA00662" w14:textId="77777777" w:rsidR="00030ED6" w:rsidRDefault="00030ED6" w:rsidP="00030ED6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………………………………………………………</w:t>
      </w:r>
    </w:p>
    <w:p w14:paraId="4821D38A" w14:textId="77777777" w:rsidR="00030ED6" w:rsidRDefault="00030ED6" w:rsidP="00030ED6">
      <w:pPr>
        <w:spacing w:after="0" w:line="240" w:lineRule="auto"/>
        <w:ind w:left="368" w:hanging="11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iCs/>
          <w:szCs w:val="24"/>
        </w:rPr>
        <w:t>Miejscowość, data, czytelny podpis</w:t>
      </w:r>
    </w:p>
    <w:p w14:paraId="54BD2B39" w14:textId="77777777" w:rsidR="00030ED6" w:rsidRDefault="00030ED6" w:rsidP="00030ED6">
      <w:pPr>
        <w:rPr>
          <w:rFonts w:ascii="Times New Roman" w:hAnsi="Times New Roman" w:cs="Times New Roman"/>
          <w:szCs w:val="24"/>
        </w:rPr>
      </w:pPr>
    </w:p>
    <w:p w14:paraId="78301E98" w14:textId="77777777" w:rsidR="00030ED6" w:rsidRDefault="00030ED6" w:rsidP="00030ED6">
      <w:pPr>
        <w:rPr>
          <w:rFonts w:ascii="Times New Roman" w:hAnsi="Times New Roman" w:cs="Times New Roman"/>
          <w:b/>
          <w:szCs w:val="24"/>
        </w:rPr>
      </w:pPr>
    </w:p>
    <w:p w14:paraId="691294D8" w14:textId="77777777" w:rsidR="00030ED6" w:rsidRDefault="00030ED6" w:rsidP="00030ED6">
      <w:pPr>
        <w:rPr>
          <w:rFonts w:ascii="Times New Roman" w:hAnsi="Times New Roman" w:cs="Times New Roman"/>
          <w:b/>
          <w:szCs w:val="24"/>
        </w:rPr>
      </w:pPr>
    </w:p>
    <w:p w14:paraId="08E50467" w14:textId="77777777" w:rsidR="00030ED6" w:rsidRDefault="00030ED6" w:rsidP="00030ED6">
      <w:pPr>
        <w:rPr>
          <w:rFonts w:ascii="Times New Roman" w:hAnsi="Times New Roman" w:cs="Times New Roman"/>
          <w:szCs w:val="24"/>
        </w:rPr>
      </w:pPr>
    </w:p>
    <w:p w14:paraId="54E6A667" w14:textId="77777777" w:rsidR="00030ED6" w:rsidRDefault="00030ED6" w:rsidP="00030ED6">
      <w:pPr>
        <w:rPr>
          <w:rFonts w:ascii="Times New Roman" w:hAnsi="Times New Roman" w:cs="Times New Roman"/>
          <w:szCs w:val="24"/>
        </w:rPr>
      </w:pPr>
    </w:p>
    <w:p w14:paraId="2F8AA618" w14:textId="77777777" w:rsidR="00030ED6" w:rsidRDefault="00030ED6" w:rsidP="00030ED6">
      <w:pPr>
        <w:rPr>
          <w:rFonts w:ascii="Times New Roman" w:hAnsi="Times New Roman" w:cs="Times New Roman"/>
          <w:szCs w:val="24"/>
        </w:rPr>
      </w:pPr>
    </w:p>
    <w:p w14:paraId="7512B70A" w14:textId="77777777" w:rsidR="00030ED6" w:rsidRDefault="00030ED6" w:rsidP="00030ED6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sz w:val="20"/>
          <w:szCs w:val="20"/>
        </w:rPr>
      </w:pPr>
    </w:p>
    <w:p w14:paraId="0860E356" w14:textId="6DD2D3CD" w:rsidR="00003E52" w:rsidRPr="00C830B2" w:rsidRDefault="00003E52" w:rsidP="00030ED6">
      <w:pPr>
        <w:spacing w:after="0" w:line="360" w:lineRule="auto"/>
        <w:contextualSpacing/>
        <w:rPr>
          <w:rFonts w:asciiTheme="minorHAnsi" w:hAnsiTheme="minorHAnsi" w:cstheme="minorHAnsi"/>
          <w:sz w:val="22"/>
        </w:rPr>
      </w:pPr>
    </w:p>
    <w:sectPr w:rsidR="00003E52" w:rsidRPr="00C830B2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ABC29" w14:textId="77777777" w:rsidR="00344B0F" w:rsidRDefault="00344B0F">
      <w:pPr>
        <w:spacing w:after="0" w:line="240" w:lineRule="auto"/>
      </w:pPr>
      <w:r>
        <w:separator/>
      </w:r>
    </w:p>
  </w:endnote>
  <w:endnote w:type="continuationSeparator" w:id="0">
    <w:p w14:paraId="67F6C0B4" w14:textId="77777777" w:rsidR="00344B0F" w:rsidRDefault="00344B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223CE" w14:textId="77777777" w:rsidR="00344B0F" w:rsidRDefault="00344B0F">
      <w:pPr>
        <w:spacing w:after="0" w:line="240" w:lineRule="auto"/>
      </w:pPr>
      <w:r>
        <w:separator/>
      </w:r>
    </w:p>
  </w:footnote>
  <w:footnote w:type="continuationSeparator" w:id="0">
    <w:p w14:paraId="1B62F69F" w14:textId="77777777" w:rsidR="00344B0F" w:rsidRDefault="00344B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  <w:rPr>
        <w:rFonts w:ascii="Calibri" w:eastAsia="Calibri" w:hAnsi="Calibri" w:cs="Calibri"/>
        <w:sz w:val="22"/>
      </w:rPr>
    </w:pPr>
    <w:r>
      <w:rPr>
        <w:rFonts w:ascii="Calibri" w:eastAsia="Calibri" w:hAnsi="Calibri" w:cs="Calibri"/>
        <w:sz w:val="22"/>
      </w:rPr>
      <w:t xml:space="preserve"> </w:t>
    </w:r>
  </w:p>
  <w:p w14:paraId="25645772" w14:textId="77777777" w:rsidR="00432E27" w:rsidRDefault="00432E27">
    <w:pPr>
      <w:spacing w:after="0"/>
      <w:ind w:left="360" w:firstLine="0"/>
      <w:jc w:val="left"/>
      <w:rPr>
        <w:rFonts w:ascii="Calibri" w:eastAsia="Calibri" w:hAnsi="Calibri" w:cs="Calibri"/>
        <w:sz w:val="22"/>
      </w:rPr>
    </w:pPr>
  </w:p>
  <w:p w14:paraId="3EF2571B" w14:textId="77777777" w:rsidR="00432E27" w:rsidRDefault="00432E27">
    <w:pPr>
      <w:spacing w:after="0"/>
      <w:ind w:left="36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D7AE3"/>
    <w:multiLevelType w:val="hybridMultilevel"/>
    <w:tmpl w:val="E6B2D1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566856"/>
    <w:multiLevelType w:val="hybridMultilevel"/>
    <w:tmpl w:val="16D8A6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4" w15:restartNumberingAfterBreak="0">
    <w:nsid w:val="4ABE1EE2"/>
    <w:multiLevelType w:val="multilevel"/>
    <w:tmpl w:val="003659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BF198C"/>
    <w:multiLevelType w:val="multilevel"/>
    <w:tmpl w:val="A3B000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7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0D4C7F"/>
    <w:multiLevelType w:val="hybridMultilevel"/>
    <w:tmpl w:val="8902AD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584B8F"/>
    <w:multiLevelType w:val="hybridMultilevel"/>
    <w:tmpl w:val="032637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235C5B"/>
    <w:multiLevelType w:val="hybridMultilevel"/>
    <w:tmpl w:val="BF3E2F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8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4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0ED6"/>
    <w:rsid w:val="00032982"/>
    <w:rsid w:val="00033658"/>
    <w:rsid w:val="00034539"/>
    <w:rsid w:val="00040B71"/>
    <w:rsid w:val="00043DA2"/>
    <w:rsid w:val="00044122"/>
    <w:rsid w:val="00045C69"/>
    <w:rsid w:val="00051D44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83D29"/>
    <w:rsid w:val="00091558"/>
    <w:rsid w:val="000A0BCB"/>
    <w:rsid w:val="000A2056"/>
    <w:rsid w:val="000A4DD1"/>
    <w:rsid w:val="000A6C1D"/>
    <w:rsid w:val="000B1361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718"/>
    <w:rsid w:val="000E286A"/>
    <w:rsid w:val="000E3E2A"/>
    <w:rsid w:val="000E6A1B"/>
    <w:rsid w:val="000E7540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449A"/>
    <w:rsid w:val="00131067"/>
    <w:rsid w:val="00131736"/>
    <w:rsid w:val="00133763"/>
    <w:rsid w:val="00135981"/>
    <w:rsid w:val="00140748"/>
    <w:rsid w:val="001433EB"/>
    <w:rsid w:val="00145141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4748"/>
    <w:rsid w:val="001C59DD"/>
    <w:rsid w:val="001E0A28"/>
    <w:rsid w:val="001E0CDB"/>
    <w:rsid w:val="001E1A15"/>
    <w:rsid w:val="001E577B"/>
    <w:rsid w:val="001F15B6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16295"/>
    <w:rsid w:val="002203B3"/>
    <w:rsid w:val="00221A23"/>
    <w:rsid w:val="002265A8"/>
    <w:rsid w:val="0022664D"/>
    <w:rsid w:val="0023080B"/>
    <w:rsid w:val="0023103E"/>
    <w:rsid w:val="002347E5"/>
    <w:rsid w:val="00234ADB"/>
    <w:rsid w:val="002376FD"/>
    <w:rsid w:val="00244256"/>
    <w:rsid w:val="00254227"/>
    <w:rsid w:val="0025519C"/>
    <w:rsid w:val="0025529B"/>
    <w:rsid w:val="002614B1"/>
    <w:rsid w:val="00264DE6"/>
    <w:rsid w:val="0026532A"/>
    <w:rsid w:val="00270530"/>
    <w:rsid w:val="00271AFB"/>
    <w:rsid w:val="0027381D"/>
    <w:rsid w:val="00276BBD"/>
    <w:rsid w:val="00277C03"/>
    <w:rsid w:val="00287EF2"/>
    <w:rsid w:val="00293D0F"/>
    <w:rsid w:val="0029550D"/>
    <w:rsid w:val="00295AB4"/>
    <w:rsid w:val="00295C29"/>
    <w:rsid w:val="002A026F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4E9E"/>
    <w:rsid w:val="00316565"/>
    <w:rsid w:val="00321AF7"/>
    <w:rsid w:val="003257BF"/>
    <w:rsid w:val="00325F3A"/>
    <w:rsid w:val="00330F6A"/>
    <w:rsid w:val="0033702E"/>
    <w:rsid w:val="003402A8"/>
    <w:rsid w:val="00343013"/>
    <w:rsid w:val="00343E69"/>
    <w:rsid w:val="00344B0F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575"/>
    <w:rsid w:val="00372A4A"/>
    <w:rsid w:val="00374E40"/>
    <w:rsid w:val="00377A6A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A7E99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3F5585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2E27"/>
    <w:rsid w:val="00433507"/>
    <w:rsid w:val="00436F09"/>
    <w:rsid w:val="0043760A"/>
    <w:rsid w:val="0044093A"/>
    <w:rsid w:val="00442FB6"/>
    <w:rsid w:val="004433A1"/>
    <w:rsid w:val="00445F8F"/>
    <w:rsid w:val="0044632B"/>
    <w:rsid w:val="00450399"/>
    <w:rsid w:val="00453E8F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6D6"/>
    <w:rsid w:val="00476E0E"/>
    <w:rsid w:val="0048089B"/>
    <w:rsid w:val="00482C8B"/>
    <w:rsid w:val="00484FDD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2DF2"/>
    <w:rsid w:val="004D339F"/>
    <w:rsid w:val="004D4754"/>
    <w:rsid w:val="004D4DFD"/>
    <w:rsid w:val="004D754D"/>
    <w:rsid w:val="004E06A6"/>
    <w:rsid w:val="004E2FE1"/>
    <w:rsid w:val="004E3B3F"/>
    <w:rsid w:val="004E6892"/>
    <w:rsid w:val="004F09BA"/>
    <w:rsid w:val="004F2C98"/>
    <w:rsid w:val="004F43D8"/>
    <w:rsid w:val="004F4CAF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17D62"/>
    <w:rsid w:val="00521D31"/>
    <w:rsid w:val="00523B3E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919"/>
    <w:rsid w:val="005D1BF3"/>
    <w:rsid w:val="005D314B"/>
    <w:rsid w:val="005D34EB"/>
    <w:rsid w:val="005D6B60"/>
    <w:rsid w:val="005D7972"/>
    <w:rsid w:val="005E00DD"/>
    <w:rsid w:val="005E0151"/>
    <w:rsid w:val="005E0D47"/>
    <w:rsid w:val="005E541D"/>
    <w:rsid w:val="005F3475"/>
    <w:rsid w:val="005F49DF"/>
    <w:rsid w:val="005F571A"/>
    <w:rsid w:val="005F61B2"/>
    <w:rsid w:val="006073B4"/>
    <w:rsid w:val="0061120A"/>
    <w:rsid w:val="0061216A"/>
    <w:rsid w:val="0061390A"/>
    <w:rsid w:val="00614CF1"/>
    <w:rsid w:val="00621166"/>
    <w:rsid w:val="006235BD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3A30"/>
    <w:rsid w:val="00663FAC"/>
    <w:rsid w:val="00664679"/>
    <w:rsid w:val="00665061"/>
    <w:rsid w:val="00667380"/>
    <w:rsid w:val="00667495"/>
    <w:rsid w:val="00667791"/>
    <w:rsid w:val="00673EFF"/>
    <w:rsid w:val="006744B8"/>
    <w:rsid w:val="0068000E"/>
    <w:rsid w:val="006838D2"/>
    <w:rsid w:val="00684767"/>
    <w:rsid w:val="0069032A"/>
    <w:rsid w:val="006948A3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B77D0"/>
    <w:rsid w:val="006D3279"/>
    <w:rsid w:val="006D36F2"/>
    <w:rsid w:val="006D47BB"/>
    <w:rsid w:val="006D7AB9"/>
    <w:rsid w:val="006E3AFE"/>
    <w:rsid w:val="006E4798"/>
    <w:rsid w:val="006E5619"/>
    <w:rsid w:val="006F64E7"/>
    <w:rsid w:val="00701875"/>
    <w:rsid w:val="00702A5E"/>
    <w:rsid w:val="00704A8D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65BA9"/>
    <w:rsid w:val="00771E15"/>
    <w:rsid w:val="00773D5D"/>
    <w:rsid w:val="00776B29"/>
    <w:rsid w:val="00784076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C1A"/>
    <w:rsid w:val="007D367A"/>
    <w:rsid w:val="007D7ABC"/>
    <w:rsid w:val="007E2121"/>
    <w:rsid w:val="007E3EFD"/>
    <w:rsid w:val="007E3FEA"/>
    <w:rsid w:val="007E4593"/>
    <w:rsid w:val="007E65B2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2677E"/>
    <w:rsid w:val="00831191"/>
    <w:rsid w:val="00831F0F"/>
    <w:rsid w:val="008321B3"/>
    <w:rsid w:val="008354C3"/>
    <w:rsid w:val="00835AB2"/>
    <w:rsid w:val="00840A5F"/>
    <w:rsid w:val="00841C4A"/>
    <w:rsid w:val="00843789"/>
    <w:rsid w:val="0084414A"/>
    <w:rsid w:val="00845C3E"/>
    <w:rsid w:val="00850BF9"/>
    <w:rsid w:val="0085180C"/>
    <w:rsid w:val="00852405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879A9"/>
    <w:rsid w:val="00890150"/>
    <w:rsid w:val="008940E7"/>
    <w:rsid w:val="00895CA6"/>
    <w:rsid w:val="008A031A"/>
    <w:rsid w:val="008A1395"/>
    <w:rsid w:val="008A4F68"/>
    <w:rsid w:val="008B0220"/>
    <w:rsid w:val="008B046D"/>
    <w:rsid w:val="008B5403"/>
    <w:rsid w:val="008B5E89"/>
    <w:rsid w:val="008B62EA"/>
    <w:rsid w:val="008B6582"/>
    <w:rsid w:val="008C0A68"/>
    <w:rsid w:val="008C13F2"/>
    <w:rsid w:val="008C3976"/>
    <w:rsid w:val="008C3C02"/>
    <w:rsid w:val="008C7468"/>
    <w:rsid w:val="008D0924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2318"/>
    <w:rsid w:val="00984529"/>
    <w:rsid w:val="00984FE7"/>
    <w:rsid w:val="00985693"/>
    <w:rsid w:val="009906B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30D"/>
    <w:rsid w:val="009D1832"/>
    <w:rsid w:val="009D249F"/>
    <w:rsid w:val="009D3999"/>
    <w:rsid w:val="009E229D"/>
    <w:rsid w:val="009E28C6"/>
    <w:rsid w:val="009E368B"/>
    <w:rsid w:val="009E68AB"/>
    <w:rsid w:val="009F425F"/>
    <w:rsid w:val="009F4C14"/>
    <w:rsid w:val="00A02AC1"/>
    <w:rsid w:val="00A031A0"/>
    <w:rsid w:val="00A04E8A"/>
    <w:rsid w:val="00A057A9"/>
    <w:rsid w:val="00A123A0"/>
    <w:rsid w:val="00A1257B"/>
    <w:rsid w:val="00A20D78"/>
    <w:rsid w:val="00A218BC"/>
    <w:rsid w:val="00A34276"/>
    <w:rsid w:val="00A373D8"/>
    <w:rsid w:val="00A467E2"/>
    <w:rsid w:val="00A5102F"/>
    <w:rsid w:val="00A53531"/>
    <w:rsid w:val="00A539E4"/>
    <w:rsid w:val="00A561A2"/>
    <w:rsid w:val="00A571E4"/>
    <w:rsid w:val="00A6209C"/>
    <w:rsid w:val="00A63098"/>
    <w:rsid w:val="00A81C25"/>
    <w:rsid w:val="00A908C1"/>
    <w:rsid w:val="00A909FD"/>
    <w:rsid w:val="00A91484"/>
    <w:rsid w:val="00A954E7"/>
    <w:rsid w:val="00A97BB4"/>
    <w:rsid w:val="00AA0791"/>
    <w:rsid w:val="00AA1DA9"/>
    <w:rsid w:val="00AB2B78"/>
    <w:rsid w:val="00AB7320"/>
    <w:rsid w:val="00AC764B"/>
    <w:rsid w:val="00AD1107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6FB2"/>
    <w:rsid w:val="00B07ED5"/>
    <w:rsid w:val="00B109F4"/>
    <w:rsid w:val="00B10A6C"/>
    <w:rsid w:val="00B11322"/>
    <w:rsid w:val="00B11840"/>
    <w:rsid w:val="00B12A4E"/>
    <w:rsid w:val="00B12AEB"/>
    <w:rsid w:val="00B16F44"/>
    <w:rsid w:val="00B200C2"/>
    <w:rsid w:val="00B20D44"/>
    <w:rsid w:val="00B331F1"/>
    <w:rsid w:val="00B37890"/>
    <w:rsid w:val="00B46E58"/>
    <w:rsid w:val="00B50582"/>
    <w:rsid w:val="00B5378A"/>
    <w:rsid w:val="00B53FD0"/>
    <w:rsid w:val="00B55A25"/>
    <w:rsid w:val="00B56B6C"/>
    <w:rsid w:val="00B572B7"/>
    <w:rsid w:val="00B577B5"/>
    <w:rsid w:val="00B5797F"/>
    <w:rsid w:val="00B628F4"/>
    <w:rsid w:val="00B635E7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32C7"/>
    <w:rsid w:val="00BA7B30"/>
    <w:rsid w:val="00BB2865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30DE"/>
    <w:rsid w:val="00BE4166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830B2"/>
    <w:rsid w:val="00C83C64"/>
    <w:rsid w:val="00C87141"/>
    <w:rsid w:val="00C9087D"/>
    <w:rsid w:val="00C9329A"/>
    <w:rsid w:val="00C947D5"/>
    <w:rsid w:val="00C97B45"/>
    <w:rsid w:val="00CA0541"/>
    <w:rsid w:val="00CA0E41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246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36F74"/>
    <w:rsid w:val="00D43D4F"/>
    <w:rsid w:val="00D517E0"/>
    <w:rsid w:val="00D54B1A"/>
    <w:rsid w:val="00D553DC"/>
    <w:rsid w:val="00D577B5"/>
    <w:rsid w:val="00D639AA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06BB"/>
    <w:rsid w:val="00DC0C9E"/>
    <w:rsid w:val="00DC44BE"/>
    <w:rsid w:val="00DD1B26"/>
    <w:rsid w:val="00DD2A3C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29D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236D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87BD5"/>
    <w:rsid w:val="00E959F6"/>
    <w:rsid w:val="00E9611E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33AB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1D5D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6F27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08F"/>
    <w:rsid w:val="00FB54D4"/>
    <w:rsid w:val="00FB61B4"/>
    <w:rsid w:val="00FB77F1"/>
    <w:rsid w:val="00FC01FC"/>
    <w:rsid w:val="00FC1DC6"/>
    <w:rsid w:val="00FC28BA"/>
    <w:rsid w:val="00FC3BC5"/>
    <w:rsid w:val="00FC5B7C"/>
    <w:rsid w:val="00FC6049"/>
    <w:rsid w:val="00FC60D2"/>
    <w:rsid w:val="00FD0F9C"/>
    <w:rsid w:val="00FD7F35"/>
    <w:rsid w:val="00FE2628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725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14E9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3725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F571A"/>
    <w:rPr>
      <w:color w:val="605E5C"/>
      <w:shd w:val="clear" w:color="auto" w:fill="E1DFDD"/>
    </w:rPr>
  </w:style>
  <w:style w:type="paragraph" w:styleId="Tekstpodstawowy2">
    <w:name w:val="Body Text 2"/>
    <w:basedOn w:val="Normalny"/>
    <w:link w:val="Tekstpodstawowy2Znak"/>
    <w:uiPriority w:val="99"/>
    <w:unhideWhenUsed/>
    <w:rsid w:val="00432E27"/>
    <w:pPr>
      <w:suppressAutoHyphens/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432E27"/>
    <w:rPr>
      <w:rFonts w:ascii="Tahoma" w:eastAsia="Tahoma" w:hAnsi="Tahoma" w:cs="Tahoma"/>
      <w:color w:val="000000"/>
      <w:sz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14E9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0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212E9-1C14-4B30-A338-DF4DFB412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1589</Words>
  <Characters>9535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</cp:lastModifiedBy>
  <cp:revision>2</cp:revision>
  <cp:lastPrinted>2023-03-14T07:56:00Z</cp:lastPrinted>
  <dcterms:created xsi:type="dcterms:W3CDTF">2025-08-05T12:06:00Z</dcterms:created>
  <dcterms:modified xsi:type="dcterms:W3CDTF">2025-08-05T12:06:00Z</dcterms:modified>
</cp:coreProperties>
</file>